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C3619" w14:textId="4CFD16A2" w:rsidR="00E1733C" w:rsidRPr="00FD7372" w:rsidRDefault="00B56113" w:rsidP="00E1733C">
      <w:pPr>
        <w:rPr>
          <w:rFonts w:asciiTheme="minorHAnsi" w:eastAsiaTheme="minorEastAsia" w:hAnsiTheme="minorHAnsi" w:cstheme="minorBidi"/>
          <w:b/>
          <w:bCs w:val="0"/>
          <w:color w:val="5A5A5A" w:themeColor="text1" w:themeTint="A5"/>
          <w:spacing w:val="15"/>
          <w:sz w:val="18"/>
          <w:szCs w:val="18"/>
        </w:rPr>
      </w:pPr>
      <w:r w:rsidRPr="00723EC3">
        <w:rPr>
          <w:b/>
          <w:bCs w:val="0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3F736DD" wp14:editId="10786EDD">
                <wp:simplePos x="0" y="0"/>
                <wp:positionH relativeFrom="margin">
                  <wp:posOffset>-106045</wp:posOffset>
                </wp:positionH>
                <wp:positionV relativeFrom="paragraph">
                  <wp:posOffset>-330387</wp:posOffset>
                </wp:positionV>
                <wp:extent cx="6858000" cy="1430866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3086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46C54" w14:textId="720D07B8" w:rsidR="001A6624" w:rsidRDefault="001A6624" w:rsidP="002E6C6C">
                            <w:pPr>
                              <w:pStyle w:val="Heading1"/>
                            </w:pPr>
                            <w:r>
                              <w:t>Education</w:t>
                            </w:r>
                          </w:p>
                          <w:p w14:paraId="5DA5567D" w14:textId="10B5F13F" w:rsidR="001A6624" w:rsidRPr="005764C1" w:rsidRDefault="001A6624">
                            <w:pPr>
                              <w:rPr>
                                <w:b/>
                                <w:bCs w:val="0"/>
                              </w:rPr>
                            </w:pPr>
                            <w:r w:rsidRPr="00C05B83">
                              <w:t>University of Vermont (Honors College</w:t>
                            </w:r>
                            <w:r w:rsidR="00CC793B">
                              <w:t>)</w:t>
                            </w:r>
                            <w:r w:rsidR="00BF6C57" w:rsidRPr="00C05B83">
                              <w:tab/>
                            </w:r>
                            <w:r w:rsidR="00BF6C57" w:rsidRPr="00C05B83">
                              <w:tab/>
                            </w:r>
                            <w:r w:rsidR="00BF6C57" w:rsidRPr="00C05B83">
                              <w:tab/>
                            </w:r>
                            <w:r w:rsidR="00BF6C57" w:rsidRPr="00C05B83">
                              <w:tab/>
                            </w:r>
                            <w:r w:rsidR="00CC793B">
                              <w:tab/>
                            </w:r>
                            <w:r w:rsidR="00CC793B">
                              <w:tab/>
                            </w:r>
                            <w:r w:rsidR="00AB52E8">
                              <w:t xml:space="preserve">       </w:t>
                            </w:r>
                            <w:r w:rsidR="00176EA5" w:rsidRPr="005764C1">
                              <w:rPr>
                                <w:b/>
                                <w:color w:val="auto"/>
                              </w:rPr>
                              <w:t>Expected Graduation</w:t>
                            </w:r>
                            <w:r w:rsidR="00EC1829" w:rsidRPr="005764C1">
                              <w:rPr>
                                <w:b/>
                                <w:color w:val="auto"/>
                              </w:rPr>
                              <w:t>:</w:t>
                            </w:r>
                            <w:r w:rsidR="00BF6C57" w:rsidRPr="005764C1">
                              <w:rPr>
                                <w:b/>
                                <w:color w:val="auto"/>
                              </w:rPr>
                              <w:t xml:space="preserve"> May 2024</w:t>
                            </w:r>
                          </w:p>
                          <w:p w14:paraId="0276D830" w14:textId="3FC45CF7" w:rsidR="001A6624" w:rsidRPr="005764C1" w:rsidRDefault="001A6624">
                            <w:r w:rsidRPr="005764C1">
                              <w:t>Bachelor of Science in Computer Science and Information Systems</w:t>
                            </w:r>
                            <w:r w:rsidR="00CC793B" w:rsidRPr="005764C1">
                              <w:tab/>
                            </w:r>
                            <w:r w:rsidR="00CC793B" w:rsidRPr="005764C1">
                              <w:tab/>
                            </w:r>
                            <w:r w:rsidR="00CC793B" w:rsidRPr="005764C1">
                              <w:tab/>
                            </w:r>
                            <w:r w:rsidR="00CC793B" w:rsidRPr="005764C1">
                              <w:tab/>
                            </w:r>
                            <w:r w:rsidR="00CC793B" w:rsidRPr="005764C1">
                              <w:tab/>
                            </w:r>
                            <w:r w:rsidR="00CC793B" w:rsidRPr="005764C1">
                              <w:rPr>
                                <w:b/>
                                <w:bCs w:val="0"/>
                              </w:rPr>
                              <w:t xml:space="preserve">     </w:t>
                            </w:r>
                            <w:r w:rsidR="00AB52E8">
                              <w:rPr>
                                <w:b/>
                                <w:bCs w:val="0"/>
                              </w:rPr>
                              <w:t xml:space="preserve"> </w:t>
                            </w:r>
                            <w:r w:rsidR="00CC793B" w:rsidRPr="005764C1">
                              <w:rPr>
                                <w:b/>
                                <w:bCs w:val="0"/>
                              </w:rPr>
                              <w:t>GPA 4.0</w:t>
                            </w:r>
                          </w:p>
                          <w:p w14:paraId="074C4249" w14:textId="77777777" w:rsidR="00C05B83" w:rsidRPr="002F5CBB" w:rsidRDefault="00C05B83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7995947" w14:textId="6B9B3826" w:rsidR="002733FF" w:rsidRPr="004C72DA" w:rsidRDefault="00CE4D9E" w:rsidP="005E3609">
                            <w:pPr>
                              <w:pStyle w:val="Heading2"/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</w:pPr>
                            <w:r w:rsidRPr="004C72DA">
                              <w:rPr>
                                <w:sz w:val="22"/>
                                <w:szCs w:val="22"/>
                              </w:rPr>
                              <w:t>Technical Skills:</w:t>
                            </w:r>
                            <w:r w:rsidRPr="004C72DA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 xml:space="preserve"> C++, Python, Java, </w:t>
                            </w:r>
                            <w:r w:rsidR="00AC7E63" w:rsidRPr="004C72DA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 xml:space="preserve">Git Hub, </w:t>
                            </w:r>
                            <w:r w:rsidRPr="004C72DA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>HTML, CSS, and PHP, SQL,</w:t>
                            </w:r>
                            <w:r w:rsidR="00525971" w:rsidRPr="004C72DA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0B764F" w:rsidRPr="004C72DA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>Microsoft Office</w:t>
                            </w:r>
                            <w:r w:rsidR="00AC7E63" w:rsidRPr="004C72DA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>, Google Suite</w:t>
                            </w:r>
                          </w:p>
                          <w:p w14:paraId="6D20FDAE" w14:textId="1D115C3C" w:rsidR="00E66044" w:rsidRPr="00C05B83" w:rsidRDefault="001C6C1C" w:rsidP="001C6C1C">
                            <w:r w:rsidRPr="00C05B83">
                              <w:rPr>
                                <w:rStyle w:val="Heading2Char"/>
                                <w:sz w:val="22"/>
                                <w:szCs w:val="22"/>
                              </w:rPr>
                              <w:t>Relevant Coursework:</w:t>
                            </w:r>
                            <w:r w:rsidRPr="00C05B83">
                              <w:t xml:space="preserve"> </w:t>
                            </w:r>
                            <w:r w:rsidR="00C7596A" w:rsidRPr="00C05B83">
                              <w:t>Advanced Programming in C++</w:t>
                            </w:r>
                            <w:r w:rsidR="00C7596A">
                              <w:t xml:space="preserve">, </w:t>
                            </w:r>
                            <w:r w:rsidRPr="00C05B83">
                              <w:t>Data Structures &amp; Algorithms, Intro to Web Development, Interm</w:t>
                            </w:r>
                            <w:r w:rsidR="004A401B" w:rsidRPr="00C05B83">
                              <w:t>ediate Programming in Java</w:t>
                            </w:r>
                            <w:r w:rsidR="00C7596A">
                              <w:t xml:space="preserve">, </w:t>
                            </w:r>
                            <w:r w:rsidR="00BF6C57" w:rsidRPr="00C05B83">
                              <w:t>Computer Organization, Intro to Database Systems,</w:t>
                            </w:r>
                            <w:r w:rsidR="00C7596A">
                              <w:t xml:space="preserve"> </w:t>
                            </w:r>
                            <w:r w:rsidR="00A23D35" w:rsidRPr="00C05B83">
                              <w:t xml:space="preserve">Leadership and </w:t>
                            </w:r>
                            <w:r w:rsidR="00C7596A">
                              <w:t>Org.</w:t>
                            </w:r>
                            <w:r w:rsidR="00A23D35" w:rsidRPr="00C05B83">
                              <w:t xml:space="preserve"> Behavior</w:t>
                            </w:r>
                          </w:p>
                          <w:p w14:paraId="237CAD3A" w14:textId="77777777" w:rsidR="00FB4426" w:rsidRDefault="00FB4426" w:rsidP="00FB442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F736D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35pt;margin-top:-26pt;width:540pt;height:112.6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" filled="f" stroked="f">
                <v:textbox>
                  <w:txbxContent>
                    <w:p w14:paraId="66846C54" w14:textId="720D07B8" w:rsidR="001A6624" w:rsidRDefault="001A6624" w:rsidP="002E6C6C">
                      <w:pPr>
                        <w:pStyle w:val="Heading1"/>
                      </w:pPr>
                      <w:r>
                        <w:t>Education</w:t>
                      </w:r>
                    </w:p>
                    <w:p w14:paraId="5DA5567D" w14:textId="10B5F13F" w:rsidR="001A6624" w:rsidRPr="005764C1" w:rsidRDefault="001A6624">
                      <w:pPr>
                        <w:rPr>
                          <w:b/>
                          <w:bCs w:val="0"/>
                        </w:rPr>
                      </w:pPr>
                      <w:r w:rsidRPr="00C05B83">
                        <w:t>University of Vermont (Honors College</w:t>
                      </w:r>
                      <w:r w:rsidR="00CC793B">
                        <w:t>)</w:t>
                      </w:r>
                      <w:r w:rsidR="00BF6C57" w:rsidRPr="00C05B83">
                        <w:tab/>
                      </w:r>
                      <w:r w:rsidR="00BF6C57" w:rsidRPr="00C05B83">
                        <w:tab/>
                      </w:r>
                      <w:r w:rsidR="00BF6C57" w:rsidRPr="00C05B83">
                        <w:tab/>
                      </w:r>
                      <w:r w:rsidR="00BF6C57" w:rsidRPr="00C05B83">
                        <w:tab/>
                      </w:r>
                      <w:r w:rsidR="00CC793B">
                        <w:tab/>
                      </w:r>
                      <w:r w:rsidR="00CC793B">
                        <w:tab/>
                      </w:r>
                      <w:r w:rsidR="00AB52E8">
                        <w:t xml:space="preserve">       </w:t>
                      </w:r>
                      <w:r w:rsidR="00176EA5" w:rsidRPr="005764C1">
                        <w:rPr>
                          <w:b/>
                          <w:color w:val="auto"/>
                        </w:rPr>
                        <w:t>Expected Graduation</w:t>
                      </w:r>
                      <w:r w:rsidR="00EC1829" w:rsidRPr="005764C1">
                        <w:rPr>
                          <w:b/>
                          <w:color w:val="auto"/>
                        </w:rPr>
                        <w:t>:</w:t>
                      </w:r>
                      <w:r w:rsidR="00BF6C57" w:rsidRPr="005764C1">
                        <w:rPr>
                          <w:b/>
                          <w:color w:val="auto"/>
                        </w:rPr>
                        <w:t xml:space="preserve"> May 2024</w:t>
                      </w:r>
                    </w:p>
                    <w:p w14:paraId="0276D830" w14:textId="3FC45CF7" w:rsidR="001A6624" w:rsidRPr="005764C1" w:rsidRDefault="001A6624">
                      <w:r w:rsidRPr="005764C1">
                        <w:t>Bachelor of Science in Computer Science and Information Systems</w:t>
                      </w:r>
                      <w:r w:rsidR="00CC793B" w:rsidRPr="005764C1">
                        <w:tab/>
                      </w:r>
                      <w:r w:rsidR="00CC793B" w:rsidRPr="005764C1">
                        <w:tab/>
                      </w:r>
                      <w:r w:rsidR="00CC793B" w:rsidRPr="005764C1">
                        <w:tab/>
                      </w:r>
                      <w:r w:rsidR="00CC793B" w:rsidRPr="005764C1">
                        <w:tab/>
                      </w:r>
                      <w:r w:rsidR="00CC793B" w:rsidRPr="005764C1">
                        <w:tab/>
                      </w:r>
                      <w:r w:rsidR="00CC793B" w:rsidRPr="005764C1">
                        <w:rPr>
                          <w:b/>
                          <w:bCs w:val="0"/>
                        </w:rPr>
                        <w:t xml:space="preserve">     </w:t>
                      </w:r>
                      <w:r w:rsidR="00AB52E8">
                        <w:rPr>
                          <w:b/>
                          <w:bCs w:val="0"/>
                        </w:rPr>
                        <w:t xml:space="preserve"> </w:t>
                      </w:r>
                      <w:r w:rsidR="00CC793B" w:rsidRPr="005764C1">
                        <w:rPr>
                          <w:b/>
                          <w:bCs w:val="0"/>
                        </w:rPr>
                        <w:t>GPA 4.0</w:t>
                      </w:r>
                    </w:p>
                    <w:p w14:paraId="074C4249" w14:textId="77777777" w:rsidR="00C05B83" w:rsidRPr="002F5CBB" w:rsidRDefault="00C05B83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27995947" w14:textId="6B9B3826" w:rsidR="002733FF" w:rsidRPr="004C72DA" w:rsidRDefault="00CE4D9E" w:rsidP="005E3609">
                      <w:pPr>
                        <w:pStyle w:val="Heading2"/>
                        <w:rPr>
                          <w:b w:val="0"/>
                          <w:bCs w:val="0"/>
                          <w:sz w:val="22"/>
                          <w:szCs w:val="22"/>
                        </w:rPr>
                      </w:pPr>
                      <w:r w:rsidRPr="004C72DA">
                        <w:rPr>
                          <w:sz w:val="22"/>
                          <w:szCs w:val="22"/>
                        </w:rPr>
                        <w:t>Technical Skills:</w:t>
                      </w:r>
                      <w:r w:rsidRPr="004C72DA">
                        <w:rPr>
                          <w:b w:val="0"/>
                          <w:bCs w:val="0"/>
                          <w:sz w:val="22"/>
                          <w:szCs w:val="22"/>
                        </w:rPr>
                        <w:t xml:space="preserve"> C++, Python, Java, </w:t>
                      </w:r>
                      <w:r w:rsidR="00AC7E63" w:rsidRPr="004C72DA">
                        <w:rPr>
                          <w:b w:val="0"/>
                          <w:bCs w:val="0"/>
                          <w:sz w:val="22"/>
                          <w:szCs w:val="22"/>
                        </w:rPr>
                        <w:t xml:space="preserve">Git Hub, </w:t>
                      </w:r>
                      <w:r w:rsidRPr="004C72DA">
                        <w:rPr>
                          <w:b w:val="0"/>
                          <w:bCs w:val="0"/>
                          <w:sz w:val="22"/>
                          <w:szCs w:val="22"/>
                        </w:rPr>
                        <w:t>HTML, CSS, and PHP, SQL,</w:t>
                      </w:r>
                      <w:r w:rsidR="00525971" w:rsidRPr="004C72DA">
                        <w:rPr>
                          <w:b w:val="0"/>
                          <w:bCs w:val="0"/>
                          <w:sz w:val="22"/>
                          <w:szCs w:val="22"/>
                        </w:rPr>
                        <w:t xml:space="preserve"> </w:t>
                      </w:r>
                      <w:r w:rsidR="000B764F" w:rsidRPr="004C72DA">
                        <w:rPr>
                          <w:b w:val="0"/>
                          <w:bCs w:val="0"/>
                          <w:sz w:val="22"/>
                          <w:szCs w:val="22"/>
                        </w:rPr>
                        <w:t>Microsoft Office</w:t>
                      </w:r>
                      <w:r w:rsidR="00AC7E63" w:rsidRPr="004C72DA">
                        <w:rPr>
                          <w:b w:val="0"/>
                          <w:bCs w:val="0"/>
                          <w:sz w:val="22"/>
                          <w:szCs w:val="22"/>
                        </w:rPr>
                        <w:t>, Google Suite</w:t>
                      </w:r>
                    </w:p>
                    <w:p w14:paraId="6D20FDAE" w14:textId="1D115C3C" w:rsidR="00E66044" w:rsidRPr="00C05B83" w:rsidRDefault="001C6C1C" w:rsidP="001C6C1C">
                      <w:r w:rsidRPr="00C05B83">
                        <w:rPr>
                          <w:rStyle w:val="Heading2Char"/>
                          <w:sz w:val="22"/>
                          <w:szCs w:val="22"/>
                        </w:rPr>
                        <w:t>Relevant Coursework:</w:t>
                      </w:r>
                      <w:r w:rsidRPr="00C05B83">
                        <w:t xml:space="preserve"> </w:t>
                      </w:r>
                      <w:r w:rsidR="00C7596A" w:rsidRPr="00C05B83">
                        <w:t>Advanced Programming in C++</w:t>
                      </w:r>
                      <w:r w:rsidR="00C7596A">
                        <w:t xml:space="preserve">, </w:t>
                      </w:r>
                      <w:r w:rsidRPr="00C05B83">
                        <w:t>Data Structures &amp; Algorithms, Intro to Web Development, Interm</w:t>
                      </w:r>
                      <w:r w:rsidR="004A401B" w:rsidRPr="00C05B83">
                        <w:t>ediate Programming in Java</w:t>
                      </w:r>
                      <w:r w:rsidR="00C7596A">
                        <w:t xml:space="preserve">, </w:t>
                      </w:r>
                      <w:r w:rsidR="00BF6C57" w:rsidRPr="00C05B83">
                        <w:t>Computer Organization, Intro to Database Systems,</w:t>
                      </w:r>
                      <w:r w:rsidR="00C7596A">
                        <w:t xml:space="preserve"> </w:t>
                      </w:r>
                      <w:r w:rsidR="00A23D35" w:rsidRPr="00C05B83">
                        <w:t xml:space="preserve">Leadership and </w:t>
                      </w:r>
                      <w:r w:rsidR="00C7596A">
                        <w:t>Org.</w:t>
                      </w:r>
                      <w:r w:rsidR="00A23D35" w:rsidRPr="00C05B83">
                        <w:t xml:space="preserve"> Behavior</w:t>
                      </w:r>
                    </w:p>
                    <w:p w14:paraId="237CAD3A" w14:textId="77777777" w:rsidR="00FB4426" w:rsidRDefault="00FB4426" w:rsidP="00FB4426"/>
                  </w:txbxContent>
                </v:textbox>
                <w10:wrap anchorx="margin"/>
              </v:shape>
            </w:pict>
          </mc:Fallback>
        </mc:AlternateContent>
      </w:r>
      <w:r w:rsidRPr="00723EC3">
        <w:rPr>
          <w:b/>
          <w:bCs w:val="0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67F63B8" wp14:editId="0605AEEB">
                <wp:simplePos x="0" y="0"/>
                <wp:positionH relativeFrom="margin">
                  <wp:posOffset>-106045</wp:posOffset>
                </wp:positionH>
                <wp:positionV relativeFrom="paragraph">
                  <wp:posOffset>856492</wp:posOffset>
                </wp:positionV>
                <wp:extent cx="6858000" cy="1404620"/>
                <wp:effectExtent l="0" t="0" r="0" b="0"/>
                <wp:wrapTopAndBottom/>
                <wp:docPr id="810879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6EDD3E" w14:textId="77777777" w:rsidR="00FD7372" w:rsidRPr="002F5CBB" w:rsidRDefault="00FD7372" w:rsidP="00FD7372">
                            <w:pPr>
                              <w:pStyle w:val="Heading1"/>
                            </w:pPr>
                            <w:r>
                              <w:t>Internship Experience</w:t>
                            </w:r>
                          </w:p>
                          <w:p w14:paraId="6A6C1802" w14:textId="77777777" w:rsidR="00CA7D32" w:rsidRDefault="00FD7372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 w:rsidRPr="005764C1">
                              <w:rPr>
                                <w:sz w:val="22"/>
                                <w:szCs w:val="22"/>
                              </w:rPr>
                              <w:t>Vermont NASA Space Grant Consortium</w:t>
                            </w:r>
                            <w:r w:rsidRPr="005764C1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>, Burlington, VT</w:t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</w:t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              </w:t>
                            </w:r>
                          </w:p>
                          <w:p w14:paraId="272A5816" w14:textId="7B1F4999" w:rsidR="00FD7372" w:rsidRPr="00C7596A" w:rsidRDefault="00CA7D32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 w:rsidRPr="00C7596A">
                              <w:rPr>
                                <w:sz w:val="22"/>
                                <w:szCs w:val="22"/>
                              </w:rPr>
                              <w:t>Intern</w:t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FD7372" w:rsidRPr="00C7596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   </w:t>
                            </w:r>
                            <w:r w:rsidR="00C7596A" w:rsidRPr="00C7596A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D7372" w:rsidRPr="00C7596A">
                              <w:rPr>
                                <w:sz w:val="22"/>
                                <w:szCs w:val="22"/>
                              </w:rPr>
                              <w:t xml:space="preserve">August 2023 - </w:t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>C</w:t>
                            </w:r>
                            <w:r w:rsidR="00FD7372" w:rsidRPr="00C7596A">
                              <w:rPr>
                                <w:sz w:val="22"/>
                                <w:szCs w:val="22"/>
                              </w:rPr>
                              <w:t>urrent</w:t>
                            </w:r>
                          </w:p>
                          <w:p w14:paraId="52E060D8" w14:textId="2C3A69D2" w:rsidR="0029525A" w:rsidRDefault="00FD7372" w:rsidP="00D471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 w:rsidRPr="005764C1">
                              <w:t>Develop</w:t>
                            </w:r>
                            <w:r w:rsidR="00B34A07">
                              <w:t>ed</w:t>
                            </w:r>
                            <w:r w:rsidRPr="005764C1">
                              <w:t xml:space="preserve"> logistics skills related to event planning</w:t>
                            </w:r>
                            <w:r w:rsidR="00D47153">
                              <w:t xml:space="preserve"> through </w:t>
                            </w:r>
                            <w:r w:rsidRPr="005764C1">
                              <w:t>coordinating programmatic elements and working with associated budgets</w:t>
                            </w:r>
                            <w:r w:rsidR="00240417">
                              <w:t xml:space="preserve"> for solar eclipse events</w:t>
                            </w:r>
                            <w:r w:rsidR="0047292E">
                              <w:t xml:space="preserve"> planned for tens of thousands of people</w:t>
                            </w:r>
                          </w:p>
                          <w:p w14:paraId="1E81FF30" w14:textId="75F22868" w:rsidR="00FD7372" w:rsidRPr="005764C1" w:rsidRDefault="0029525A" w:rsidP="00D47153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>
                              <w:t>Aid</w:t>
                            </w:r>
                            <w:r w:rsidR="00B34A07">
                              <w:t>ed</w:t>
                            </w:r>
                            <w:r>
                              <w:t xml:space="preserve"> in </w:t>
                            </w:r>
                            <w:r w:rsidR="00FD7372" w:rsidRPr="005764C1">
                              <w:t>website design and renovation</w:t>
                            </w:r>
                            <w:r>
                              <w:t xml:space="preserve"> planning and execution</w:t>
                            </w:r>
                          </w:p>
                          <w:p w14:paraId="7C279AF1" w14:textId="77777777" w:rsidR="00FD7372" w:rsidRPr="005764C1" w:rsidRDefault="00FD7372" w:rsidP="00FD7372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6A457C9" w14:textId="77777777" w:rsidR="00CA7D32" w:rsidRDefault="00FD7372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 w:rsidRPr="005764C1">
                              <w:rPr>
                                <w:sz w:val="22"/>
                                <w:szCs w:val="22"/>
                              </w:rPr>
                              <w:t>NuHarbor Security</w:t>
                            </w:r>
                            <w:r w:rsidRPr="005764C1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>, Colchester, VT</w:t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</w:t>
                            </w:r>
                          </w:p>
                          <w:p w14:paraId="16700CD5" w14:textId="3532908B" w:rsidR="00FD7372" w:rsidRPr="00C7596A" w:rsidRDefault="00CA7D32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 w:rsidRPr="00C7596A">
                              <w:rPr>
                                <w:sz w:val="22"/>
                                <w:szCs w:val="22"/>
                              </w:rPr>
                              <w:t xml:space="preserve">Intern </w:t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 </w:t>
                            </w:r>
                            <w:r w:rsidR="00C7596A" w:rsidRPr="00C7596A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FD7372" w:rsidRPr="00C7596A">
                              <w:rPr>
                                <w:sz w:val="22"/>
                                <w:szCs w:val="22"/>
                              </w:rPr>
                              <w:t>June - July 2023</w:t>
                            </w:r>
                          </w:p>
                          <w:p w14:paraId="3D5606B0" w14:textId="63FAF511" w:rsidR="00CA7D32" w:rsidRDefault="00FD7372" w:rsidP="00CA7D32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 w:rsidRPr="005764C1">
                              <w:t>Conducted risk and gap assessments</w:t>
                            </w:r>
                            <w:r w:rsidR="00CA7D32">
                              <w:t xml:space="preserve"> for a fictitious client</w:t>
                            </w:r>
                            <w:r w:rsidR="002C519E">
                              <w:t>, going through over 100 controls</w:t>
                            </w:r>
                          </w:p>
                          <w:p w14:paraId="13E26492" w14:textId="68CB08F9" w:rsidR="00CA7D32" w:rsidRDefault="00CA7D32" w:rsidP="00240417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>
                              <w:t>R</w:t>
                            </w:r>
                            <w:r w:rsidRPr="005764C1">
                              <w:t>esearch</w:t>
                            </w:r>
                            <w:r w:rsidR="00FD7372" w:rsidRPr="005764C1">
                              <w:t xml:space="preserve"> products offered by the company and formulated an appropriate solution for </w:t>
                            </w:r>
                            <w:r>
                              <w:t>client</w:t>
                            </w:r>
                            <w:r w:rsidR="00240417">
                              <w:t>, which was presented to a board of 7 executiv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7F63B8" id="_x0000_s1027" type="#_x0000_t202" style="position:absolute;margin-left:-8.35pt;margin-top:67.45pt;width:540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" filled="f" stroked="f">
                <v:textbox style="mso-fit-shape-to-text:t">
                  <w:txbxContent>
                    <w:p w14:paraId="3B6EDD3E" w14:textId="77777777" w:rsidR="00FD7372" w:rsidRPr="002F5CBB" w:rsidRDefault="00FD7372" w:rsidP="00FD7372">
                      <w:pPr>
                        <w:pStyle w:val="Heading1"/>
                      </w:pPr>
                      <w:r>
                        <w:t>Internship Experience</w:t>
                      </w:r>
                    </w:p>
                    <w:p w14:paraId="6A6C1802" w14:textId="77777777" w:rsidR="00CA7D32" w:rsidRDefault="00FD7372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 w:rsidRPr="005764C1">
                        <w:rPr>
                          <w:sz w:val="22"/>
                          <w:szCs w:val="22"/>
                        </w:rPr>
                        <w:t>Vermont NASA Space Grant Consortium</w:t>
                      </w:r>
                      <w:r w:rsidRPr="005764C1">
                        <w:rPr>
                          <w:b w:val="0"/>
                          <w:bCs w:val="0"/>
                          <w:sz w:val="22"/>
                          <w:szCs w:val="22"/>
                        </w:rPr>
                        <w:t>, Burlington, VT</w:t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  <w:t xml:space="preserve">   </w:t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  <w:t xml:space="preserve">     </w:t>
                      </w:r>
                      <w:r>
                        <w:rPr>
                          <w:sz w:val="22"/>
                          <w:szCs w:val="22"/>
                        </w:rPr>
                        <w:t xml:space="preserve">                  </w:t>
                      </w:r>
                    </w:p>
                    <w:p w14:paraId="272A5816" w14:textId="7B1F4999" w:rsidR="00FD7372" w:rsidRPr="00C7596A" w:rsidRDefault="00CA7D32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 w:rsidRPr="00C7596A">
                        <w:rPr>
                          <w:sz w:val="22"/>
                          <w:szCs w:val="22"/>
                        </w:rPr>
                        <w:t>Intern</w:t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="00FD7372" w:rsidRPr="00C7596A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  <w:t xml:space="preserve">         </w:t>
                      </w:r>
                      <w:r w:rsidR="00C7596A" w:rsidRPr="00C7596A">
                        <w:rPr>
                          <w:sz w:val="22"/>
                          <w:szCs w:val="22"/>
                        </w:rPr>
                        <w:t xml:space="preserve">  </w:t>
                      </w:r>
                      <w:r w:rsidRPr="00C7596A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FD7372" w:rsidRPr="00C7596A">
                        <w:rPr>
                          <w:sz w:val="22"/>
                          <w:szCs w:val="22"/>
                        </w:rPr>
                        <w:t xml:space="preserve">August 2023 - </w:t>
                      </w:r>
                      <w:r w:rsidRPr="00C7596A">
                        <w:rPr>
                          <w:sz w:val="22"/>
                          <w:szCs w:val="22"/>
                        </w:rPr>
                        <w:t>C</w:t>
                      </w:r>
                      <w:r w:rsidR="00FD7372" w:rsidRPr="00C7596A">
                        <w:rPr>
                          <w:sz w:val="22"/>
                          <w:szCs w:val="22"/>
                        </w:rPr>
                        <w:t>urrent</w:t>
                      </w:r>
                    </w:p>
                    <w:p w14:paraId="52E060D8" w14:textId="2C3A69D2" w:rsidR="0029525A" w:rsidRDefault="00FD7372" w:rsidP="00D47153">
                      <w:pPr>
                        <w:pStyle w:val="ListParagraph"/>
                        <w:numPr>
                          <w:ilvl w:val="0"/>
                          <w:numId w:val="17"/>
                        </w:numPr>
                      </w:pPr>
                      <w:r w:rsidRPr="005764C1">
                        <w:t>Develop</w:t>
                      </w:r>
                      <w:r w:rsidR="00B34A07">
                        <w:t>ed</w:t>
                      </w:r>
                      <w:r w:rsidRPr="005764C1">
                        <w:t xml:space="preserve"> logistics skills related to event planning</w:t>
                      </w:r>
                      <w:r w:rsidR="00D47153">
                        <w:t xml:space="preserve"> through </w:t>
                      </w:r>
                      <w:r w:rsidRPr="005764C1">
                        <w:t>coordinating programmatic elements and working with associated budgets</w:t>
                      </w:r>
                      <w:r w:rsidR="00240417">
                        <w:t xml:space="preserve"> for solar eclipse events</w:t>
                      </w:r>
                      <w:r w:rsidR="0047292E">
                        <w:t xml:space="preserve"> planned for tens of thousands of people</w:t>
                      </w:r>
                    </w:p>
                    <w:p w14:paraId="1E81FF30" w14:textId="75F22868" w:rsidR="00FD7372" w:rsidRPr="005764C1" w:rsidRDefault="0029525A" w:rsidP="00D47153">
                      <w:pPr>
                        <w:pStyle w:val="ListParagraph"/>
                        <w:numPr>
                          <w:ilvl w:val="0"/>
                          <w:numId w:val="17"/>
                        </w:numPr>
                      </w:pPr>
                      <w:r>
                        <w:t>Aid</w:t>
                      </w:r>
                      <w:r w:rsidR="00B34A07">
                        <w:t>ed</w:t>
                      </w:r>
                      <w:r>
                        <w:t xml:space="preserve"> in </w:t>
                      </w:r>
                      <w:r w:rsidR="00FD7372" w:rsidRPr="005764C1">
                        <w:t>website design and renovation</w:t>
                      </w:r>
                      <w:r>
                        <w:t xml:space="preserve"> planning and execution</w:t>
                      </w:r>
                    </w:p>
                    <w:p w14:paraId="7C279AF1" w14:textId="77777777" w:rsidR="00FD7372" w:rsidRPr="005764C1" w:rsidRDefault="00FD7372" w:rsidP="00FD7372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56A457C9" w14:textId="77777777" w:rsidR="00CA7D32" w:rsidRDefault="00FD7372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 w:rsidRPr="005764C1">
                        <w:rPr>
                          <w:sz w:val="22"/>
                          <w:szCs w:val="22"/>
                        </w:rPr>
                        <w:t>NuHarbor Security</w:t>
                      </w:r>
                      <w:r w:rsidRPr="005764C1">
                        <w:rPr>
                          <w:b w:val="0"/>
                          <w:bCs w:val="0"/>
                          <w:sz w:val="22"/>
                          <w:szCs w:val="22"/>
                        </w:rPr>
                        <w:t>, Colchester, VT</w:t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  <w:t xml:space="preserve">    </w:t>
                      </w:r>
                    </w:p>
                    <w:p w14:paraId="16700CD5" w14:textId="3532908B" w:rsidR="00FD7372" w:rsidRPr="00C7596A" w:rsidRDefault="00CA7D32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 w:rsidRPr="00C7596A">
                        <w:rPr>
                          <w:sz w:val="22"/>
                          <w:szCs w:val="22"/>
                        </w:rPr>
                        <w:t xml:space="preserve">Intern </w:t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  <w:t xml:space="preserve">       </w:t>
                      </w:r>
                      <w:r w:rsidR="00C7596A" w:rsidRPr="00C7596A">
                        <w:rPr>
                          <w:sz w:val="22"/>
                          <w:szCs w:val="22"/>
                        </w:rPr>
                        <w:t xml:space="preserve">  </w:t>
                      </w:r>
                      <w:r w:rsidR="00FD7372" w:rsidRPr="00C7596A">
                        <w:rPr>
                          <w:sz w:val="22"/>
                          <w:szCs w:val="22"/>
                        </w:rPr>
                        <w:t>June - July 2023</w:t>
                      </w:r>
                    </w:p>
                    <w:p w14:paraId="3D5606B0" w14:textId="63FAF511" w:rsidR="00CA7D32" w:rsidRDefault="00FD7372" w:rsidP="00CA7D32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 w:rsidRPr="005764C1">
                        <w:t>Conducted risk and gap assessments</w:t>
                      </w:r>
                      <w:r w:rsidR="00CA7D32">
                        <w:t xml:space="preserve"> for a fictitious client</w:t>
                      </w:r>
                      <w:r w:rsidR="002C519E">
                        <w:t>, going through over 100 controls</w:t>
                      </w:r>
                    </w:p>
                    <w:p w14:paraId="13E26492" w14:textId="68CB08F9" w:rsidR="00CA7D32" w:rsidRDefault="00CA7D32" w:rsidP="00240417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>
                        <w:t>R</w:t>
                      </w:r>
                      <w:r w:rsidRPr="005764C1">
                        <w:t>esearch</w:t>
                      </w:r>
                      <w:r w:rsidR="00FD7372" w:rsidRPr="005764C1">
                        <w:t xml:space="preserve"> products offered by the company and formulated an appropriate solution for </w:t>
                      </w:r>
                      <w:r>
                        <w:t>client</w:t>
                      </w:r>
                      <w:r w:rsidR="00240417">
                        <w:t>, which was presented to a board of 7 executives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23EC3">
        <w:rPr>
          <w:b/>
          <w:bCs w:val="0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DD0C93D" wp14:editId="561A9299">
                <wp:simplePos x="0" y="0"/>
                <wp:positionH relativeFrom="margin">
                  <wp:posOffset>-106045</wp:posOffset>
                </wp:positionH>
                <wp:positionV relativeFrom="paragraph">
                  <wp:posOffset>3003496</wp:posOffset>
                </wp:positionV>
                <wp:extent cx="6858000" cy="1404620"/>
                <wp:effectExtent l="0" t="0" r="0" b="0"/>
                <wp:wrapTopAndBottom/>
                <wp:docPr id="13708064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E8503E" w14:textId="77777777" w:rsidR="00FD7372" w:rsidRDefault="00FD7372" w:rsidP="00FD7372">
                            <w:pPr>
                              <w:pStyle w:val="Heading1"/>
                            </w:pPr>
                            <w:r>
                              <w:t xml:space="preserve">Related </w:t>
                            </w:r>
                            <w:r w:rsidRPr="00C05B83">
                              <w:t>Projects</w:t>
                            </w:r>
                          </w:p>
                          <w:p w14:paraId="325B5628" w14:textId="7721DA04" w:rsidR="00FD7372" w:rsidRPr="00B7052B" w:rsidRDefault="00066F01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Friendly Robots,</w:t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 xml:space="preserve"> CS 206: Evolutionary Robotics</w:t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    </w:t>
                            </w:r>
                            <w:r w:rsidR="00BD64D7">
                              <w:rPr>
                                <w:sz w:val="22"/>
                                <w:szCs w:val="22"/>
                              </w:rPr>
                              <w:t xml:space="preserve">                  </w:t>
                            </w:r>
                            <w:r w:rsidR="00C7596A">
                              <w:rPr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BD64D7">
                              <w:rPr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>January - May 2023</w:t>
                            </w:r>
                          </w:p>
                          <w:p w14:paraId="741CFF66" w14:textId="2DC7CF86" w:rsidR="00FD7372" w:rsidRDefault="00996DB7" w:rsidP="00FD73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 xml:space="preserve">Programmed a customizable code base in Python </w:t>
                            </w:r>
                            <w:r w:rsidR="00257FDF">
                              <w:t>to serve as a</w:t>
                            </w:r>
                            <w:r w:rsidR="00D52B6F">
                              <w:t xml:space="preserve"> </w:t>
                            </w:r>
                            <w:r w:rsidR="00E025E3">
                              <w:t>physics engine</w:t>
                            </w:r>
                          </w:p>
                          <w:p w14:paraId="3DCCB7C2" w14:textId="44DC6B3D" w:rsidR="00F120D7" w:rsidRDefault="00F120D7" w:rsidP="00FD73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 xml:space="preserve">Developed and evolutionary algorithm </w:t>
                            </w:r>
                            <w:r w:rsidR="008A6F34">
                              <w:t xml:space="preserve">to make two robots always walk towards each other </w:t>
                            </w:r>
                            <w:r w:rsidR="00D3369B">
                              <w:t xml:space="preserve">through </w:t>
                            </w:r>
                            <w:r w:rsidR="0069382A">
                              <w:t>manipulating</w:t>
                            </w:r>
                            <w:r w:rsidR="00D3369B">
                              <w:t xml:space="preserve"> their neural networks, joints, and </w:t>
                            </w:r>
                            <w:r w:rsidR="0069382A">
                              <w:t>links</w:t>
                            </w:r>
                          </w:p>
                          <w:p w14:paraId="03B515EA" w14:textId="77777777" w:rsidR="00AF6F50" w:rsidRPr="00AF6F50" w:rsidRDefault="00AF6F50" w:rsidP="00AF6F50">
                            <w:pPr>
                              <w:pStyle w:val="ListParagraph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77EE178" w14:textId="106D9BB7" w:rsidR="00FD7372" w:rsidRPr="00B7052B" w:rsidRDefault="000822F8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Dijkstra’s Algorithm</w:t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 xml:space="preserve">, CS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>224</w:t>
                            </w:r>
                            <w:r w:rsidR="00FD7372" w:rsidRPr="00B7052B">
                              <w:rPr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BD64D7">
                              <w:rPr>
                                <w:sz w:val="22"/>
                                <w:szCs w:val="22"/>
                              </w:rPr>
                              <w:t>Algorithm Design and Analysis</w:t>
                            </w:r>
                            <w:r w:rsidR="001B7409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B7409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B7409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B7409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="001B7409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March</w:t>
                            </w:r>
                            <w:r w:rsidR="009473A0">
                              <w:rPr>
                                <w:sz w:val="22"/>
                                <w:szCs w:val="22"/>
                              </w:rPr>
                              <w:t>-April</w:t>
                            </w:r>
                            <w:r w:rsidR="001B7409">
                              <w:rPr>
                                <w:sz w:val="22"/>
                                <w:szCs w:val="22"/>
                              </w:rPr>
                              <w:t xml:space="preserve"> 2023</w:t>
                            </w:r>
                          </w:p>
                          <w:p w14:paraId="799C8458" w14:textId="27B46164" w:rsidR="00FD7372" w:rsidRDefault="00BD64D7" w:rsidP="00FD7372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</w:pPr>
                            <w:r>
                              <w:t>Programmed Dijkstra’s algorithm in Java to strengthen programming skills and understanding of algorithms</w:t>
                            </w:r>
                          </w:p>
                          <w:p w14:paraId="376FB0A4" w14:textId="77777777" w:rsidR="00AF6F50" w:rsidRPr="00AF6F50" w:rsidRDefault="00AF6F50" w:rsidP="00AF6F50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24150FBC" w14:textId="6B138AAE" w:rsidR="00AF6F50" w:rsidRDefault="00AF6F50" w:rsidP="00AF6F50">
                            <w:pPr>
                              <w:rPr>
                                <w:b/>
                                <w:bCs w:val="0"/>
                              </w:rPr>
                            </w:pPr>
                            <w:r w:rsidRPr="00AF6F50">
                              <w:rPr>
                                <w:b/>
                                <w:bCs w:val="0"/>
                              </w:rPr>
                              <w:t>Music Database</w:t>
                            </w:r>
                            <w:r>
                              <w:rPr>
                                <w:b/>
                                <w:bCs w:val="0"/>
                              </w:rPr>
                              <w:t>, CS 195: Intro to Database Design</w:t>
                            </w:r>
                            <w:r>
                              <w:rPr>
                                <w:b/>
                                <w:bCs w:val="0"/>
                              </w:rPr>
                              <w:tab/>
                            </w:r>
                            <w:r>
                              <w:rPr>
                                <w:b/>
                                <w:bCs w:val="0"/>
                              </w:rPr>
                              <w:tab/>
                            </w:r>
                            <w:r>
                              <w:rPr>
                                <w:b/>
                                <w:bCs w:val="0"/>
                              </w:rPr>
                              <w:tab/>
                            </w:r>
                            <w:r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="004E2D24">
                              <w:rPr>
                                <w:b/>
                                <w:bCs w:val="0"/>
                              </w:rPr>
                              <w:t xml:space="preserve">            </w:t>
                            </w:r>
                            <w:r w:rsidR="00C7596A">
                              <w:rPr>
                                <w:b/>
                                <w:bCs w:val="0"/>
                              </w:rPr>
                              <w:t xml:space="preserve">  </w:t>
                            </w:r>
                            <w:r w:rsidR="004E2D24">
                              <w:rPr>
                                <w:b/>
                                <w:bCs w:val="0"/>
                              </w:rPr>
                              <w:t>November – December 2022</w:t>
                            </w:r>
                          </w:p>
                          <w:p w14:paraId="3424EE88" w14:textId="560F5883" w:rsidR="004E2D24" w:rsidRPr="00C7596A" w:rsidRDefault="004E2D24" w:rsidP="004E2D2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b/>
                                <w:bCs w:val="0"/>
                              </w:rPr>
                            </w:pPr>
                            <w:r>
                              <w:t xml:space="preserve">Coded and designed </w:t>
                            </w:r>
                            <w:r w:rsidR="00C7596A">
                              <w:t xml:space="preserve">a </w:t>
                            </w:r>
                            <w:r w:rsidR="00FC3CC9">
                              <w:t>login-based</w:t>
                            </w:r>
                            <w:r w:rsidR="00C7596A">
                              <w:t xml:space="preserve"> website with a backend database allowing users to rank songs and see numerical data on their preferences</w:t>
                            </w:r>
                          </w:p>
                          <w:p w14:paraId="64CFC876" w14:textId="59942D93" w:rsidR="00C7596A" w:rsidRPr="004E2D24" w:rsidRDefault="00C7596A" w:rsidP="004E2D24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b/>
                                <w:bCs w:val="0"/>
                              </w:rPr>
                            </w:pPr>
                            <w:r>
                              <w:t xml:space="preserve">Integrated front and back end, acted as the lead on Python and HTML for the </w:t>
                            </w:r>
                            <w:r w:rsidR="00FC3CC9">
                              <w:t>two-person</w:t>
                            </w:r>
                            <w:r>
                              <w:t xml:space="preserve"> project</w:t>
                            </w:r>
                          </w:p>
                          <w:p w14:paraId="45A570E4" w14:textId="77777777" w:rsidR="00AF6F50" w:rsidRPr="00B7052B" w:rsidRDefault="00AF6F50" w:rsidP="00AF6F50">
                            <w:pPr>
                              <w:ind w:left="360"/>
                            </w:pPr>
                          </w:p>
                          <w:p w14:paraId="048E1650" w14:textId="3342E0DE" w:rsidR="00FD7372" w:rsidRPr="00B7052B" w:rsidRDefault="00FD7372" w:rsidP="001B740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D0C93D" id="_x0000_s1028" type="#_x0000_t202" style="position:absolute;margin-left:-8.35pt;margin-top:236.5pt;width:540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" filled="f" stroked="f">
                <v:textbox style="mso-fit-shape-to-text:t">
                  <w:txbxContent>
                    <w:p w14:paraId="73E8503E" w14:textId="77777777" w:rsidR="00FD7372" w:rsidRDefault="00FD7372" w:rsidP="00FD7372">
                      <w:pPr>
                        <w:pStyle w:val="Heading1"/>
                      </w:pPr>
                      <w:r>
                        <w:t xml:space="preserve">Related </w:t>
                      </w:r>
                      <w:r w:rsidRPr="00C05B83">
                        <w:t>Projects</w:t>
                      </w:r>
                    </w:p>
                    <w:p w14:paraId="325B5628" w14:textId="7721DA04" w:rsidR="00FD7372" w:rsidRPr="00B7052B" w:rsidRDefault="00066F01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Friendly Robots,</w:t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 xml:space="preserve"> CS 206: Evolutionary Robotics</w:t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ab/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ab/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ab/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ab/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ab/>
                        <w:t xml:space="preserve">          </w:t>
                      </w:r>
                      <w:r w:rsidR="00BD64D7">
                        <w:rPr>
                          <w:sz w:val="22"/>
                          <w:szCs w:val="22"/>
                        </w:rPr>
                        <w:t xml:space="preserve">                  </w:t>
                      </w:r>
                      <w:r w:rsidR="00C7596A">
                        <w:rPr>
                          <w:sz w:val="22"/>
                          <w:szCs w:val="22"/>
                        </w:rPr>
                        <w:t xml:space="preserve">  </w:t>
                      </w:r>
                      <w:r w:rsidR="00BD64D7">
                        <w:rPr>
                          <w:sz w:val="22"/>
                          <w:szCs w:val="22"/>
                        </w:rPr>
                        <w:t xml:space="preserve"> </w:t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>January - May 2023</w:t>
                      </w:r>
                    </w:p>
                    <w:p w14:paraId="741CFF66" w14:textId="2DC7CF86" w:rsidR="00FD7372" w:rsidRDefault="00996DB7" w:rsidP="00FD7372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 xml:space="preserve">Programmed a customizable code base in Python </w:t>
                      </w:r>
                      <w:r w:rsidR="00257FDF">
                        <w:t>to serve as a</w:t>
                      </w:r>
                      <w:r w:rsidR="00D52B6F">
                        <w:t xml:space="preserve"> </w:t>
                      </w:r>
                      <w:r w:rsidR="00E025E3">
                        <w:t>physics engine</w:t>
                      </w:r>
                    </w:p>
                    <w:p w14:paraId="3DCCB7C2" w14:textId="44DC6B3D" w:rsidR="00F120D7" w:rsidRDefault="00F120D7" w:rsidP="00FD7372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 xml:space="preserve">Developed and evolutionary algorithm </w:t>
                      </w:r>
                      <w:r w:rsidR="008A6F34">
                        <w:t xml:space="preserve">to make two robots always walk towards each other </w:t>
                      </w:r>
                      <w:r w:rsidR="00D3369B">
                        <w:t xml:space="preserve">through </w:t>
                      </w:r>
                      <w:r w:rsidR="0069382A">
                        <w:t>manipulating</w:t>
                      </w:r>
                      <w:r w:rsidR="00D3369B">
                        <w:t xml:space="preserve"> their neural networks, joints, and </w:t>
                      </w:r>
                      <w:r w:rsidR="0069382A">
                        <w:t>links</w:t>
                      </w:r>
                    </w:p>
                    <w:p w14:paraId="03B515EA" w14:textId="77777777" w:rsidR="00AF6F50" w:rsidRPr="00AF6F50" w:rsidRDefault="00AF6F50" w:rsidP="00AF6F50">
                      <w:pPr>
                        <w:pStyle w:val="ListParagraph"/>
                        <w:rPr>
                          <w:sz w:val="10"/>
                          <w:szCs w:val="10"/>
                        </w:rPr>
                      </w:pPr>
                    </w:p>
                    <w:p w14:paraId="177EE178" w14:textId="106D9BB7" w:rsidR="00FD7372" w:rsidRPr="00B7052B" w:rsidRDefault="000822F8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Dijkstra’s Algorithm</w:t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 xml:space="preserve">, CS </w:t>
                      </w:r>
                      <w:r>
                        <w:rPr>
                          <w:sz w:val="22"/>
                          <w:szCs w:val="22"/>
                        </w:rPr>
                        <w:t>224</w:t>
                      </w:r>
                      <w:r w:rsidR="00FD7372" w:rsidRPr="00B7052B">
                        <w:rPr>
                          <w:sz w:val="22"/>
                          <w:szCs w:val="22"/>
                        </w:rPr>
                        <w:t xml:space="preserve">: </w:t>
                      </w:r>
                      <w:r w:rsidR="00BD64D7">
                        <w:rPr>
                          <w:sz w:val="22"/>
                          <w:szCs w:val="22"/>
                        </w:rPr>
                        <w:t>Algorithm Design and Analysis</w:t>
                      </w:r>
                      <w:r w:rsidR="001B7409">
                        <w:rPr>
                          <w:sz w:val="22"/>
                          <w:szCs w:val="22"/>
                        </w:rPr>
                        <w:tab/>
                      </w:r>
                      <w:r w:rsidR="001B7409">
                        <w:rPr>
                          <w:sz w:val="22"/>
                          <w:szCs w:val="22"/>
                        </w:rPr>
                        <w:tab/>
                      </w:r>
                      <w:r w:rsidR="001B7409">
                        <w:rPr>
                          <w:sz w:val="22"/>
                          <w:szCs w:val="22"/>
                        </w:rPr>
                        <w:tab/>
                      </w:r>
                      <w:r w:rsidR="001B7409">
                        <w:rPr>
                          <w:sz w:val="22"/>
                          <w:szCs w:val="22"/>
                        </w:rPr>
                        <w:tab/>
                      </w:r>
                      <w:r w:rsidR="001B7409">
                        <w:rPr>
                          <w:sz w:val="22"/>
                          <w:szCs w:val="22"/>
                        </w:rPr>
                        <w:tab/>
                        <w:t xml:space="preserve">      March</w:t>
                      </w:r>
                      <w:r w:rsidR="009473A0">
                        <w:rPr>
                          <w:sz w:val="22"/>
                          <w:szCs w:val="22"/>
                        </w:rPr>
                        <w:t>-April</w:t>
                      </w:r>
                      <w:r w:rsidR="001B7409">
                        <w:rPr>
                          <w:sz w:val="22"/>
                          <w:szCs w:val="22"/>
                        </w:rPr>
                        <w:t xml:space="preserve"> 2023</w:t>
                      </w:r>
                    </w:p>
                    <w:p w14:paraId="799C8458" w14:textId="27B46164" w:rsidR="00FD7372" w:rsidRDefault="00BD64D7" w:rsidP="00FD7372">
                      <w:pPr>
                        <w:pStyle w:val="ListParagraph"/>
                        <w:numPr>
                          <w:ilvl w:val="0"/>
                          <w:numId w:val="9"/>
                        </w:numPr>
                      </w:pPr>
                      <w:r>
                        <w:t>Programmed Dijkstra’s algorithm in Java to strengthen programming skills and understanding of algorithms</w:t>
                      </w:r>
                    </w:p>
                    <w:p w14:paraId="376FB0A4" w14:textId="77777777" w:rsidR="00AF6F50" w:rsidRPr="00AF6F50" w:rsidRDefault="00AF6F50" w:rsidP="00AF6F50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24150FBC" w14:textId="6B138AAE" w:rsidR="00AF6F50" w:rsidRDefault="00AF6F50" w:rsidP="00AF6F50">
                      <w:pPr>
                        <w:rPr>
                          <w:b/>
                          <w:bCs w:val="0"/>
                        </w:rPr>
                      </w:pPr>
                      <w:r w:rsidRPr="00AF6F50">
                        <w:rPr>
                          <w:b/>
                          <w:bCs w:val="0"/>
                        </w:rPr>
                        <w:t>Music Database</w:t>
                      </w:r>
                      <w:r>
                        <w:rPr>
                          <w:b/>
                          <w:bCs w:val="0"/>
                        </w:rPr>
                        <w:t>, CS 195: Intro to Database Design</w:t>
                      </w:r>
                      <w:r>
                        <w:rPr>
                          <w:b/>
                          <w:bCs w:val="0"/>
                        </w:rPr>
                        <w:tab/>
                      </w:r>
                      <w:r>
                        <w:rPr>
                          <w:b/>
                          <w:bCs w:val="0"/>
                        </w:rPr>
                        <w:tab/>
                      </w:r>
                      <w:r>
                        <w:rPr>
                          <w:b/>
                          <w:bCs w:val="0"/>
                        </w:rPr>
                        <w:tab/>
                      </w:r>
                      <w:r>
                        <w:rPr>
                          <w:b/>
                          <w:bCs w:val="0"/>
                        </w:rPr>
                        <w:tab/>
                      </w:r>
                      <w:r w:rsidR="004E2D24">
                        <w:rPr>
                          <w:b/>
                          <w:bCs w:val="0"/>
                        </w:rPr>
                        <w:t xml:space="preserve">            </w:t>
                      </w:r>
                      <w:r w:rsidR="00C7596A">
                        <w:rPr>
                          <w:b/>
                          <w:bCs w:val="0"/>
                        </w:rPr>
                        <w:t xml:space="preserve">  </w:t>
                      </w:r>
                      <w:r w:rsidR="004E2D24">
                        <w:rPr>
                          <w:b/>
                          <w:bCs w:val="0"/>
                        </w:rPr>
                        <w:t>November – December 2022</w:t>
                      </w:r>
                    </w:p>
                    <w:p w14:paraId="3424EE88" w14:textId="560F5883" w:rsidR="004E2D24" w:rsidRPr="00C7596A" w:rsidRDefault="004E2D24" w:rsidP="004E2D2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b/>
                          <w:bCs w:val="0"/>
                        </w:rPr>
                      </w:pPr>
                      <w:r>
                        <w:t xml:space="preserve">Coded and designed </w:t>
                      </w:r>
                      <w:r w:rsidR="00C7596A">
                        <w:t xml:space="preserve">a </w:t>
                      </w:r>
                      <w:r w:rsidR="00FC3CC9">
                        <w:t>login-based</w:t>
                      </w:r>
                      <w:r w:rsidR="00C7596A">
                        <w:t xml:space="preserve"> website with a backend database allowing users to rank songs and see numerical data on their preferences</w:t>
                      </w:r>
                    </w:p>
                    <w:p w14:paraId="64CFC876" w14:textId="59942D93" w:rsidR="00C7596A" w:rsidRPr="004E2D24" w:rsidRDefault="00C7596A" w:rsidP="004E2D24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b/>
                          <w:bCs w:val="0"/>
                        </w:rPr>
                      </w:pPr>
                      <w:r>
                        <w:t xml:space="preserve">Integrated front and back end, acted as the lead on Python and HTML for the </w:t>
                      </w:r>
                      <w:r w:rsidR="00FC3CC9">
                        <w:t>two-person</w:t>
                      </w:r>
                      <w:r>
                        <w:t xml:space="preserve"> project</w:t>
                      </w:r>
                    </w:p>
                    <w:p w14:paraId="45A570E4" w14:textId="77777777" w:rsidR="00AF6F50" w:rsidRPr="00B7052B" w:rsidRDefault="00AF6F50" w:rsidP="00AF6F50">
                      <w:pPr>
                        <w:ind w:left="360"/>
                      </w:pPr>
                    </w:p>
                    <w:p w14:paraId="048E1650" w14:textId="3342E0DE" w:rsidR="00FD7372" w:rsidRPr="00B7052B" w:rsidRDefault="00FD7372" w:rsidP="001B7409"/>
                  </w:txbxContent>
                </v:textbox>
                <w10:wrap type="topAndBottom" anchorx="margin"/>
              </v:shape>
            </w:pict>
          </mc:Fallback>
        </mc:AlternateContent>
      </w:r>
      <w:r w:rsidRPr="00723EC3">
        <w:rPr>
          <w:b/>
          <w:bCs w:val="0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9812410" wp14:editId="1698F0F1">
                <wp:simplePos x="0" y="0"/>
                <wp:positionH relativeFrom="margin">
                  <wp:posOffset>-106045</wp:posOffset>
                </wp:positionH>
                <wp:positionV relativeFrom="paragraph">
                  <wp:posOffset>5160591</wp:posOffset>
                </wp:positionV>
                <wp:extent cx="6858000" cy="3417570"/>
                <wp:effectExtent l="0" t="0" r="0" b="0"/>
                <wp:wrapTopAndBottom/>
                <wp:docPr id="19177877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341757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6FF15" w14:textId="563DCF43" w:rsidR="00FD7372" w:rsidRPr="002F5CBB" w:rsidRDefault="00FD7372" w:rsidP="00FD7372">
                            <w:pPr>
                              <w:pStyle w:val="Heading1"/>
                            </w:pPr>
                            <w:r>
                              <w:t xml:space="preserve">Student </w:t>
                            </w:r>
                            <w:r w:rsidRPr="002E6C6C">
                              <w:t>Leadership</w:t>
                            </w:r>
                          </w:p>
                          <w:p w14:paraId="63A487DE" w14:textId="77777777" w:rsidR="00FD7372" w:rsidRPr="005764C1" w:rsidRDefault="00FD7372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 w:rsidRPr="005764C1">
                              <w:rPr>
                                <w:sz w:val="22"/>
                                <w:szCs w:val="22"/>
                              </w:rPr>
                              <w:t>Society of Women in Computer Science at UVM</w:t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     </w:t>
                            </w:r>
                            <w:r w:rsidRPr="005764C1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   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 xml:space="preserve">     </w: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</w:p>
                          <w:p w14:paraId="39FD352D" w14:textId="77777777" w:rsidR="00FD7372" w:rsidRPr="00C7596A" w:rsidRDefault="00FD7372" w:rsidP="00FD7372">
                            <w:pPr>
                              <w:rPr>
                                <w:b/>
                                <w:bCs w:val="0"/>
                              </w:rPr>
                            </w:pPr>
                            <w:r w:rsidRPr="00C7596A">
                              <w:rPr>
                                <w:b/>
                                <w:bCs w:val="0"/>
                              </w:rPr>
                              <w:t>President</w:t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  <w:t xml:space="preserve">            </w:t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  <w:t xml:space="preserve">              May 2023 – Current</w:t>
                            </w:r>
                          </w:p>
                          <w:p w14:paraId="41EDDDE8" w14:textId="73CBB1C2" w:rsidR="00FD7372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 xml:space="preserve">Applied for $16,000 in funding to send 8 students to the Women of Silicon Valley Conference for </w:t>
                            </w:r>
                            <w:r w:rsidR="00B56113">
                              <w:t>networking</w:t>
                            </w:r>
                          </w:p>
                          <w:p w14:paraId="5D66EFF6" w14:textId="77777777" w:rsidR="00FD7372" w:rsidRPr="002613E7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Fostered connections with local tech companies through networking opportunities and workplace tours</w:t>
                            </w:r>
                          </w:p>
                          <w:p w14:paraId="511092AC" w14:textId="77777777" w:rsidR="00FD7372" w:rsidRPr="00C7596A" w:rsidRDefault="00FD7372" w:rsidP="00FD7372">
                            <w:pPr>
                              <w:rPr>
                                <w:b/>
                                <w:bCs w:val="0"/>
                              </w:rPr>
                            </w:pPr>
                            <w:r w:rsidRPr="00C7596A">
                              <w:rPr>
                                <w:b/>
                                <w:bCs w:val="0"/>
                              </w:rPr>
                              <w:t>Vice President</w:t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</w:r>
                            <w:r w:rsidRPr="00C7596A">
                              <w:rPr>
                                <w:b/>
                                <w:bCs w:val="0"/>
                              </w:rPr>
                              <w:tab/>
                              <w:t xml:space="preserve">            September 2021 – May 2023</w:t>
                            </w:r>
                          </w:p>
                          <w:p w14:paraId="03D7B651" w14:textId="7DB8CEF3" w:rsidR="00FD7372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Led a group of 30+ students in weekly meetings about women in tech and computing career preparatio</w:t>
                            </w:r>
                            <w:r w:rsidR="00767E63">
                              <w:t>n, increasing the community and support for female CS students on campus</w:t>
                            </w:r>
                          </w:p>
                          <w:p w14:paraId="0579EF23" w14:textId="77777777" w:rsidR="00FD7372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Developed and fundraised for a $5,000 scholarship for female and non-binary students in CS at UVM</w:t>
                            </w:r>
                          </w:p>
                          <w:p w14:paraId="31D7BD8D" w14:textId="62A5A84D" w:rsidR="00FD7372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</w:pPr>
                            <w:r>
                              <w:t>Coordinated the UVM Computer Science Fair, guided judges, and created social media content</w:t>
                            </w:r>
                            <w:r w:rsidR="00795D66">
                              <w:t xml:space="preserve"> for an event for over 100 participants</w:t>
                            </w:r>
                          </w:p>
                          <w:p w14:paraId="3C8F87AA" w14:textId="77777777" w:rsidR="00FD7372" w:rsidRPr="005764C1" w:rsidRDefault="00FD7372" w:rsidP="00FD7372">
                            <w:pPr>
                              <w:pStyle w:val="Heading2"/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69545C7F" w14:textId="77777777" w:rsidR="00FD7372" w:rsidRDefault="00FD7372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 w:rsidRPr="005764C1">
                              <w:rPr>
                                <w:sz w:val="22"/>
                                <w:szCs w:val="22"/>
                              </w:rPr>
                              <w:t>University of Vermont Admissions Department</w:t>
                            </w:r>
                          </w:p>
                          <w:p w14:paraId="646D68E0" w14:textId="77777777" w:rsidR="00FD7372" w:rsidRPr="00C7596A" w:rsidRDefault="00FD7372" w:rsidP="00FD7372">
                            <w:pPr>
                              <w:pStyle w:val="Heading2"/>
                              <w:rPr>
                                <w:sz w:val="22"/>
                                <w:szCs w:val="22"/>
                              </w:rPr>
                            </w:pPr>
                            <w:r w:rsidRPr="00C7596A">
                              <w:rPr>
                                <w:sz w:val="22"/>
                                <w:szCs w:val="22"/>
                              </w:rPr>
                              <w:t>AdvoCat</w:t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                   </w:t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</w:r>
                            <w:r w:rsidRPr="00C7596A">
                              <w:rPr>
                                <w:sz w:val="22"/>
                                <w:szCs w:val="22"/>
                              </w:rPr>
                              <w:tab/>
                              <w:t xml:space="preserve">           March 2022 - Current</w:t>
                            </w:r>
                          </w:p>
                          <w:p w14:paraId="545D3310" w14:textId="77777777" w:rsidR="00FD7372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Aided hundreds of prospective students in their college decisions by leading campus tours</w:t>
                            </w:r>
                          </w:p>
                          <w:p w14:paraId="167CD6EA" w14:textId="77777777" w:rsidR="00FD7372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Served on panels to 500+ prospective students on admitted student days answering questions about UVM</w:t>
                            </w:r>
                          </w:p>
                          <w:p w14:paraId="4E4D8A47" w14:textId="7D261039" w:rsidR="00FD7372" w:rsidRPr="005764C1" w:rsidRDefault="00FD7372" w:rsidP="00FD7372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</w:pPr>
                            <w:r>
                              <w:t>Guided</w:t>
                            </w:r>
                            <w:r w:rsidR="00795D66">
                              <w:t xml:space="preserve"> a dozen</w:t>
                            </w:r>
                            <w:r>
                              <w:t xml:space="preserve"> </w:t>
                            </w:r>
                            <w:r w:rsidR="002A6F07">
                              <w:t>co-workers as</w:t>
                            </w:r>
                            <w:r>
                              <w:t xml:space="preserve"> Tour Tier Captain through scheduling tasks and keeping a</w:t>
                            </w:r>
                            <w:r w:rsidR="002A6F07">
                              <w:t xml:space="preserve"> positive environment</w:t>
                            </w:r>
                          </w:p>
                          <w:p w14:paraId="1ED63D1D" w14:textId="70890CC3" w:rsidR="00FD7372" w:rsidRPr="005764C1" w:rsidRDefault="00FD7372" w:rsidP="007C2B8E"/>
                          <w:p w14:paraId="150FBCAB" w14:textId="77777777" w:rsidR="00FD7372" w:rsidRDefault="00FD7372" w:rsidP="00FD7372"/>
                          <w:p w14:paraId="17C5AC56" w14:textId="77777777" w:rsidR="00FD7372" w:rsidRDefault="00FD7372" w:rsidP="00FD737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812410" id="_x0000_s1029" type="#_x0000_t202" style="position:absolute;margin-left:-8.35pt;margin-top:406.35pt;width:540pt;height:269.1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" filled="f" stroked="f">
                <v:textbox>
                  <w:txbxContent>
                    <w:p w14:paraId="09F6FF15" w14:textId="563DCF43" w:rsidR="00FD7372" w:rsidRPr="002F5CBB" w:rsidRDefault="00FD7372" w:rsidP="00FD7372">
                      <w:pPr>
                        <w:pStyle w:val="Heading1"/>
                      </w:pPr>
                      <w:r>
                        <w:t xml:space="preserve">Student </w:t>
                      </w:r>
                      <w:r w:rsidRPr="002E6C6C">
                        <w:t>Leadership</w:t>
                      </w:r>
                    </w:p>
                    <w:p w14:paraId="63A487DE" w14:textId="77777777" w:rsidR="00FD7372" w:rsidRPr="005764C1" w:rsidRDefault="00FD7372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 w:rsidRPr="005764C1">
                        <w:rPr>
                          <w:sz w:val="22"/>
                          <w:szCs w:val="22"/>
                        </w:rPr>
                        <w:t>Society of Women in Computer Science at UVM</w:t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  <w:t xml:space="preserve">           </w:t>
                      </w:r>
                      <w:r w:rsidRPr="005764C1">
                        <w:rPr>
                          <w:sz w:val="22"/>
                          <w:szCs w:val="22"/>
                        </w:rPr>
                        <w:tab/>
                        <w:t xml:space="preserve">            </w:t>
                      </w:r>
                      <w:r>
                        <w:rPr>
                          <w:sz w:val="22"/>
                          <w:szCs w:val="22"/>
                        </w:rPr>
                        <w:t xml:space="preserve">     </w:t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  <w:r>
                        <w:rPr>
                          <w:sz w:val="22"/>
                          <w:szCs w:val="22"/>
                        </w:rPr>
                        <w:tab/>
                      </w:r>
                    </w:p>
                    <w:p w14:paraId="39FD352D" w14:textId="77777777" w:rsidR="00FD7372" w:rsidRPr="00C7596A" w:rsidRDefault="00FD7372" w:rsidP="00FD7372">
                      <w:pPr>
                        <w:rPr>
                          <w:b/>
                          <w:bCs w:val="0"/>
                        </w:rPr>
                      </w:pPr>
                      <w:r w:rsidRPr="00C7596A">
                        <w:rPr>
                          <w:b/>
                          <w:bCs w:val="0"/>
                        </w:rPr>
                        <w:t>President</w:t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  <w:t xml:space="preserve">            </w:t>
                      </w:r>
                      <w:r w:rsidRPr="00C7596A">
                        <w:rPr>
                          <w:b/>
                          <w:bCs w:val="0"/>
                        </w:rPr>
                        <w:tab/>
                        <w:t xml:space="preserve">              May 2023 – Current</w:t>
                      </w:r>
                    </w:p>
                    <w:p w14:paraId="41EDDDE8" w14:textId="73CBB1C2" w:rsidR="00FD7372" w:rsidRDefault="00FD7372" w:rsidP="00FD7372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 xml:space="preserve">Applied for $16,000 in funding to send 8 students to the Women of Silicon Valley Conference for </w:t>
                      </w:r>
                      <w:r w:rsidR="00B56113">
                        <w:t>networking</w:t>
                      </w:r>
                    </w:p>
                    <w:p w14:paraId="5D66EFF6" w14:textId="77777777" w:rsidR="00FD7372" w:rsidRPr="002613E7" w:rsidRDefault="00FD7372" w:rsidP="00FD7372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Fostered connections with local tech companies through networking opportunities and workplace tours</w:t>
                      </w:r>
                    </w:p>
                    <w:p w14:paraId="511092AC" w14:textId="77777777" w:rsidR="00FD7372" w:rsidRPr="00C7596A" w:rsidRDefault="00FD7372" w:rsidP="00FD7372">
                      <w:pPr>
                        <w:rPr>
                          <w:b/>
                          <w:bCs w:val="0"/>
                        </w:rPr>
                      </w:pPr>
                      <w:r w:rsidRPr="00C7596A">
                        <w:rPr>
                          <w:b/>
                          <w:bCs w:val="0"/>
                        </w:rPr>
                        <w:t>Vice President</w:t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</w:r>
                      <w:r w:rsidRPr="00C7596A">
                        <w:rPr>
                          <w:b/>
                          <w:bCs w:val="0"/>
                        </w:rPr>
                        <w:tab/>
                        <w:t xml:space="preserve">            September 2021 – May 2023</w:t>
                      </w:r>
                    </w:p>
                    <w:p w14:paraId="03D7B651" w14:textId="7DB8CEF3" w:rsidR="00FD7372" w:rsidRDefault="00FD7372" w:rsidP="00FD7372">
                      <w:pPr>
                        <w:pStyle w:val="ListParagraph"/>
                        <w:numPr>
                          <w:ilvl w:val="0"/>
                          <w:numId w:val="12"/>
                        </w:numPr>
                      </w:pPr>
                      <w:r>
                        <w:t>Led a group of 30+ students in weekly meetings about women in tech and computing career preparatio</w:t>
                      </w:r>
                      <w:r w:rsidR="00767E63">
                        <w:t>n, increasing the community and support for female CS students on campus</w:t>
                      </w:r>
                    </w:p>
                    <w:p w14:paraId="0579EF23" w14:textId="77777777" w:rsidR="00FD7372" w:rsidRDefault="00FD7372" w:rsidP="00FD7372">
                      <w:pPr>
                        <w:pStyle w:val="ListParagraph"/>
                        <w:numPr>
                          <w:ilvl w:val="0"/>
                          <w:numId w:val="12"/>
                        </w:numPr>
                      </w:pPr>
                      <w:r>
                        <w:t>Developed and fundraised for a $5,000 scholarship for female and non-binary students in CS at UVM</w:t>
                      </w:r>
                    </w:p>
                    <w:p w14:paraId="31D7BD8D" w14:textId="62A5A84D" w:rsidR="00FD7372" w:rsidRDefault="00FD7372" w:rsidP="00FD7372">
                      <w:pPr>
                        <w:pStyle w:val="ListParagraph"/>
                        <w:numPr>
                          <w:ilvl w:val="0"/>
                          <w:numId w:val="12"/>
                        </w:numPr>
                      </w:pPr>
                      <w:r>
                        <w:t>Coordinated the UVM Computer Science Fair, guided judges, and created social media content</w:t>
                      </w:r>
                      <w:r w:rsidR="00795D66">
                        <w:t xml:space="preserve"> for an event for over 100 participants</w:t>
                      </w:r>
                    </w:p>
                    <w:p w14:paraId="3C8F87AA" w14:textId="77777777" w:rsidR="00FD7372" w:rsidRPr="005764C1" w:rsidRDefault="00FD7372" w:rsidP="00FD7372">
                      <w:pPr>
                        <w:pStyle w:val="Heading2"/>
                        <w:rPr>
                          <w:sz w:val="10"/>
                          <w:szCs w:val="10"/>
                        </w:rPr>
                      </w:pPr>
                    </w:p>
                    <w:p w14:paraId="69545C7F" w14:textId="77777777" w:rsidR="00FD7372" w:rsidRDefault="00FD7372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 w:rsidRPr="005764C1">
                        <w:rPr>
                          <w:sz w:val="22"/>
                          <w:szCs w:val="22"/>
                        </w:rPr>
                        <w:t>University of Vermont Admissions Department</w:t>
                      </w:r>
                    </w:p>
                    <w:p w14:paraId="646D68E0" w14:textId="77777777" w:rsidR="00FD7372" w:rsidRPr="00C7596A" w:rsidRDefault="00FD7372" w:rsidP="00FD7372">
                      <w:pPr>
                        <w:pStyle w:val="Heading2"/>
                        <w:rPr>
                          <w:sz w:val="22"/>
                          <w:szCs w:val="22"/>
                        </w:rPr>
                      </w:pPr>
                      <w:r w:rsidRPr="00C7596A">
                        <w:rPr>
                          <w:sz w:val="22"/>
                          <w:szCs w:val="22"/>
                        </w:rPr>
                        <w:t>AdvoCat</w:t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  <w:t xml:space="preserve">                         </w:t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</w:r>
                      <w:r w:rsidRPr="00C7596A">
                        <w:rPr>
                          <w:sz w:val="22"/>
                          <w:szCs w:val="22"/>
                        </w:rPr>
                        <w:tab/>
                        <w:t xml:space="preserve">           March 2022 - Current</w:t>
                      </w:r>
                    </w:p>
                    <w:p w14:paraId="545D3310" w14:textId="77777777" w:rsidR="00FD7372" w:rsidRDefault="00FD7372" w:rsidP="00FD7372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Aided hundreds of prospective students in their college decisions by leading campus tours</w:t>
                      </w:r>
                    </w:p>
                    <w:p w14:paraId="167CD6EA" w14:textId="77777777" w:rsidR="00FD7372" w:rsidRDefault="00FD7372" w:rsidP="00FD7372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Served on panels to 500+ prospective students on admitted student days answering questions about UVM</w:t>
                      </w:r>
                    </w:p>
                    <w:p w14:paraId="4E4D8A47" w14:textId="7D261039" w:rsidR="00FD7372" w:rsidRPr="005764C1" w:rsidRDefault="00FD7372" w:rsidP="00FD7372">
                      <w:pPr>
                        <w:pStyle w:val="ListParagraph"/>
                        <w:numPr>
                          <w:ilvl w:val="0"/>
                          <w:numId w:val="13"/>
                        </w:numPr>
                      </w:pPr>
                      <w:r>
                        <w:t>Guided</w:t>
                      </w:r>
                      <w:r w:rsidR="00795D66">
                        <w:t xml:space="preserve"> a dozen</w:t>
                      </w:r>
                      <w:r>
                        <w:t xml:space="preserve"> </w:t>
                      </w:r>
                      <w:r w:rsidR="002A6F07">
                        <w:t>co-workers as</w:t>
                      </w:r>
                      <w:r>
                        <w:t xml:space="preserve"> Tour Tier Captain through scheduling tasks and keeping a</w:t>
                      </w:r>
                      <w:r w:rsidR="002A6F07">
                        <w:t xml:space="preserve"> positive environment</w:t>
                      </w:r>
                    </w:p>
                    <w:p w14:paraId="1ED63D1D" w14:textId="70890CC3" w:rsidR="00FD7372" w:rsidRPr="005764C1" w:rsidRDefault="00FD7372" w:rsidP="007C2B8E"/>
                    <w:p w14:paraId="150FBCAB" w14:textId="77777777" w:rsidR="00FD7372" w:rsidRDefault="00FD7372" w:rsidP="00FD7372"/>
                    <w:p w14:paraId="17C5AC56" w14:textId="77777777" w:rsidR="00FD7372" w:rsidRDefault="00FD7372" w:rsidP="00FD7372"/>
                  </w:txbxContent>
                </v:textbox>
                <w10:wrap type="topAndBottom" anchorx="margin"/>
              </v:shape>
            </w:pict>
          </mc:Fallback>
        </mc:AlternateContent>
      </w:r>
      <w:r w:rsidRPr="00723EC3">
        <w:rPr>
          <w:b/>
          <w:bCs w:val="0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3E0FC4B" wp14:editId="6F1DA1B9">
                <wp:simplePos x="0" y="0"/>
                <wp:positionH relativeFrom="margin">
                  <wp:posOffset>-106045</wp:posOffset>
                </wp:positionH>
                <wp:positionV relativeFrom="paragraph">
                  <wp:posOffset>8093897</wp:posOffset>
                </wp:positionV>
                <wp:extent cx="6858000" cy="1404620"/>
                <wp:effectExtent l="0" t="0" r="0" b="0"/>
                <wp:wrapNone/>
                <wp:docPr id="1542799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9C14AD" w14:textId="77777777" w:rsidR="00FD7372" w:rsidRDefault="00FD7372" w:rsidP="00FD7372">
                            <w:pPr>
                              <w:pStyle w:val="Heading1"/>
                            </w:pPr>
                            <w:r>
                              <w:t>Honors and Awards</w:t>
                            </w:r>
                          </w:p>
                          <w:p w14:paraId="64D2018B" w14:textId="77777777" w:rsidR="00FD7372" w:rsidRPr="005E3609" w:rsidRDefault="00FD7372" w:rsidP="00FD7372">
                            <w:r w:rsidRPr="005E3609">
                              <w:rPr>
                                <w:rStyle w:val="Heading2Char"/>
                                <w:sz w:val="22"/>
                                <w:szCs w:val="22"/>
                              </w:rPr>
                              <w:t>Outstanding Achievement Award for a Second Year Student</w:t>
                            </w:r>
                            <w:r>
                              <w:t xml:space="preserve">, </w:t>
                            </w:r>
                            <w:r w:rsidRPr="005E3609">
                              <w:t>Department of Student Life</w:t>
                            </w:r>
                            <w:r w:rsidRPr="005E3609">
                              <w:tab/>
                            </w:r>
                            <w:r w:rsidRPr="005E3609">
                              <w:tab/>
                              <w:t xml:space="preserve"> </w:t>
                            </w:r>
                            <w:r>
                              <w:tab/>
                              <w:t xml:space="preserve"> </w:t>
                            </w:r>
                            <w:r w:rsidRPr="005E3609">
                              <w:rPr>
                                <w:b/>
                                <w:bCs w:val="0"/>
                              </w:rPr>
                              <w:t>2021-2022</w:t>
                            </w:r>
                          </w:p>
                          <w:p w14:paraId="67922363" w14:textId="77777777" w:rsidR="00FD7372" w:rsidRPr="005E3609" w:rsidRDefault="00FD7372" w:rsidP="00FD7372">
                            <w:r w:rsidRPr="005E3609">
                              <w:rPr>
                                <w:rStyle w:val="Heading2Char"/>
                                <w:sz w:val="22"/>
                                <w:szCs w:val="22"/>
                              </w:rPr>
                              <w:t>Computer Science Sophomore Award</w:t>
                            </w:r>
                            <w:r w:rsidRPr="005E3609">
                              <w:t>, Department of Computer Science</w:t>
                            </w:r>
                            <w:r w:rsidRPr="005E3609">
                              <w:tab/>
                            </w:r>
                            <w:r w:rsidRPr="005E3609">
                              <w:tab/>
                            </w:r>
                            <w:r w:rsidRPr="005E3609">
                              <w:tab/>
                              <w:t xml:space="preserve"> </w:t>
                            </w:r>
                            <w:r w:rsidRPr="005E3609">
                              <w:tab/>
                              <w:t xml:space="preserve"> </w:t>
                            </w:r>
                            <w:r>
                              <w:tab/>
                              <w:t xml:space="preserve"> </w:t>
                            </w:r>
                            <w:r w:rsidRPr="005E3609">
                              <w:rPr>
                                <w:b/>
                                <w:bCs w:val="0"/>
                              </w:rPr>
                              <w:t>2021-2022</w:t>
                            </w:r>
                          </w:p>
                          <w:p w14:paraId="6C646A66" w14:textId="77777777" w:rsidR="00FD7372" w:rsidRPr="005E3609" w:rsidRDefault="00FD7372" w:rsidP="00FD7372">
                            <w:pPr>
                              <w:rPr>
                                <w:b/>
                                <w:bCs w:val="0"/>
                              </w:rPr>
                            </w:pPr>
                            <w:r w:rsidRPr="005E3609">
                              <w:rPr>
                                <w:b/>
                                <w:bCs w:val="0"/>
                              </w:rPr>
                              <w:t>Computer Science Junior Award</w:t>
                            </w:r>
                            <w:r w:rsidRPr="005E3609">
                              <w:t xml:space="preserve">, Department of Computer Science </w:t>
                            </w:r>
                            <w:r w:rsidRPr="005E3609">
                              <w:tab/>
                            </w:r>
                            <w:r w:rsidRPr="005E3609">
                              <w:tab/>
                            </w:r>
                            <w:r w:rsidRPr="005E3609">
                              <w:tab/>
                            </w:r>
                            <w:r w:rsidRPr="005E3609">
                              <w:tab/>
                            </w:r>
                            <w:r w:rsidRPr="005E3609">
                              <w:tab/>
                              <w:t xml:space="preserve"> </w:t>
                            </w:r>
                            <w:r w:rsidRPr="005E3609">
                              <w:rPr>
                                <w:b/>
                                <w:bCs w:val="0"/>
                              </w:rPr>
                              <w:t>2022-2023</w:t>
                            </w:r>
                          </w:p>
                          <w:p w14:paraId="6352B84C" w14:textId="77777777" w:rsidR="00FD7372" w:rsidRPr="007B78BC" w:rsidRDefault="00FD7372" w:rsidP="00FD7372">
                            <w:pPr>
                              <w:rPr>
                                <w:b/>
                                <w:bCs w:val="0"/>
                              </w:rPr>
                            </w:pPr>
                            <w:r w:rsidRPr="005E3609">
                              <w:rPr>
                                <w:b/>
                                <w:bCs w:val="0"/>
                              </w:rPr>
                              <w:t>Mariafranca Morselli Leadership Award</w:t>
                            </w:r>
                            <w:r>
                              <w:t xml:space="preserve">, </w:t>
                            </w:r>
                            <w:r w:rsidRPr="005E3609">
                              <w:t>Women</w:t>
                            </w:r>
                            <w:r>
                              <w:t xml:space="preserve"> and Gender Equity Center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  <w:r>
                              <w:rPr>
                                <w:b/>
                                <w:bCs w:val="0"/>
                              </w:rPr>
                              <w:t>2021-2022</w:t>
                            </w:r>
                          </w:p>
                          <w:p w14:paraId="77753584" w14:textId="77777777" w:rsidR="00FD7372" w:rsidRDefault="00FD7372" w:rsidP="00FD7372"/>
                          <w:p w14:paraId="6692F718" w14:textId="77777777" w:rsidR="00FD7372" w:rsidRDefault="00FD7372" w:rsidP="00FD7372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3E0FC4B" id="_x0000_s1030" type="#_x0000_t202" style="position:absolute;margin-left:-8.35pt;margin-top:637.3pt;width:540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" filled="f" stroked="f">
                <v:textbox style="mso-fit-shape-to-text:t">
                  <w:txbxContent>
                    <w:p w14:paraId="1E9C14AD" w14:textId="77777777" w:rsidR="00FD7372" w:rsidRDefault="00FD7372" w:rsidP="00FD7372">
                      <w:pPr>
                        <w:pStyle w:val="Heading1"/>
                      </w:pPr>
                      <w:r>
                        <w:t>Honors and Awards</w:t>
                      </w:r>
                    </w:p>
                    <w:p w14:paraId="64D2018B" w14:textId="77777777" w:rsidR="00FD7372" w:rsidRPr="005E3609" w:rsidRDefault="00FD7372" w:rsidP="00FD7372">
                      <w:r w:rsidRPr="005E3609">
                        <w:rPr>
                          <w:rStyle w:val="Heading2Char"/>
                          <w:sz w:val="22"/>
                          <w:szCs w:val="22"/>
                        </w:rPr>
                        <w:t>Outstanding Achievement Award for a Second Year Student</w:t>
                      </w:r>
                      <w:r>
                        <w:t xml:space="preserve">, </w:t>
                      </w:r>
                      <w:r w:rsidRPr="005E3609">
                        <w:t>Department of Student Life</w:t>
                      </w:r>
                      <w:r w:rsidRPr="005E3609">
                        <w:tab/>
                      </w:r>
                      <w:r w:rsidRPr="005E3609">
                        <w:tab/>
                        <w:t xml:space="preserve"> </w:t>
                      </w:r>
                      <w:r>
                        <w:tab/>
                        <w:t xml:space="preserve"> </w:t>
                      </w:r>
                      <w:r w:rsidRPr="005E3609">
                        <w:rPr>
                          <w:b/>
                          <w:bCs w:val="0"/>
                        </w:rPr>
                        <w:t>2021-2022</w:t>
                      </w:r>
                    </w:p>
                    <w:p w14:paraId="67922363" w14:textId="77777777" w:rsidR="00FD7372" w:rsidRPr="005E3609" w:rsidRDefault="00FD7372" w:rsidP="00FD7372">
                      <w:r w:rsidRPr="005E3609">
                        <w:rPr>
                          <w:rStyle w:val="Heading2Char"/>
                          <w:sz w:val="22"/>
                          <w:szCs w:val="22"/>
                        </w:rPr>
                        <w:t>Computer Science Sophomore Award</w:t>
                      </w:r>
                      <w:r w:rsidRPr="005E3609">
                        <w:t>, Department of Computer Science</w:t>
                      </w:r>
                      <w:r w:rsidRPr="005E3609">
                        <w:tab/>
                      </w:r>
                      <w:r w:rsidRPr="005E3609">
                        <w:tab/>
                      </w:r>
                      <w:r w:rsidRPr="005E3609">
                        <w:tab/>
                        <w:t xml:space="preserve"> </w:t>
                      </w:r>
                      <w:r w:rsidRPr="005E3609">
                        <w:tab/>
                        <w:t xml:space="preserve"> </w:t>
                      </w:r>
                      <w:r>
                        <w:tab/>
                        <w:t xml:space="preserve"> </w:t>
                      </w:r>
                      <w:r w:rsidRPr="005E3609">
                        <w:rPr>
                          <w:b/>
                          <w:bCs w:val="0"/>
                        </w:rPr>
                        <w:t>2021-2022</w:t>
                      </w:r>
                    </w:p>
                    <w:p w14:paraId="6C646A66" w14:textId="77777777" w:rsidR="00FD7372" w:rsidRPr="005E3609" w:rsidRDefault="00FD7372" w:rsidP="00FD7372">
                      <w:pPr>
                        <w:rPr>
                          <w:b/>
                          <w:bCs w:val="0"/>
                        </w:rPr>
                      </w:pPr>
                      <w:r w:rsidRPr="005E3609">
                        <w:rPr>
                          <w:b/>
                          <w:bCs w:val="0"/>
                        </w:rPr>
                        <w:t>Computer Science Junior Award</w:t>
                      </w:r>
                      <w:r w:rsidRPr="005E3609">
                        <w:t xml:space="preserve">, Department of Computer Science </w:t>
                      </w:r>
                      <w:r w:rsidRPr="005E3609">
                        <w:tab/>
                      </w:r>
                      <w:r w:rsidRPr="005E3609">
                        <w:tab/>
                      </w:r>
                      <w:r w:rsidRPr="005E3609">
                        <w:tab/>
                      </w:r>
                      <w:r w:rsidRPr="005E3609">
                        <w:tab/>
                      </w:r>
                      <w:r w:rsidRPr="005E3609">
                        <w:tab/>
                        <w:t xml:space="preserve"> </w:t>
                      </w:r>
                      <w:r w:rsidRPr="005E3609">
                        <w:rPr>
                          <w:b/>
                          <w:bCs w:val="0"/>
                        </w:rPr>
                        <w:t>2022-2023</w:t>
                      </w:r>
                    </w:p>
                    <w:p w14:paraId="6352B84C" w14:textId="77777777" w:rsidR="00FD7372" w:rsidRPr="007B78BC" w:rsidRDefault="00FD7372" w:rsidP="00FD7372">
                      <w:pPr>
                        <w:rPr>
                          <w:b/>
                          <w:bCs w:val="0"/>
                        </w:rPr>
                      </w:pPr>
                      <w:r w:rsidRPr="005E3609">
                        <w:rPr>
                          <w:b/>
                          <w:bCs w:val="0"/>
                        </w:rPr>
                        <w:t>Mariafranca Morselli Leadership Award</w:t>
                      </w:r>
                      <w:r>
                        <w:t xml:space="preserve">, </w:t>
                      </w:r>
                      <w:r w:rsidRPr="005E3609">
                        <w:t>Women</w:t>
                      </w:r>
                      <w:r>
                        <w:t xml:space="preserve"> and Gender Equity Center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</w:t>
                      </w:r>
                      <w:r>
                        <w:rPr>
                          <w:b/>
                          <w:bCs w:val="0"/>
                        </w:rPr>
                        <w:t>2021-2022</w:t>
                      </w:r>
                    </w:p>
                    <w:p w14:paraId="77753584" w14:textId="77777777" w:rsidR="00FD7372" w:rsidRDefault="00FD7372" w:rsidP="00FD7372"/>
                    <w:p w14:paraId="6692F718" w14:textId="77777777" w:rsidR="00FD7372" w:rsidRDefault="00FD7372" w:rsidP="00FD7372"/>
                  </w:txbxContent>
                </v:textbox>
                <w10:wrap anchorx="margin"/>
              </v:shape>
            </w:pict>
          </mc:Fallback>
        </mc:AlternateContent>
      </w:r>
    </w:p>
    <w:sectPr w:rsidR="00E1733C" w:rsidRPr="00FD7372" w:rsidSect="00E1733C">
      <w:headerReference w:type="default" r:id="rId7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0BF4B" w14:textId="77777777" w:rsidR="00CE31ED" w:rsidRDefault="00CE31ED" w:rsidP="00724B85">
      <w:r>
        <w:separator/>
      </w:r>
    </w:p>
  </w:endnote>
  <w:endnote w:type="continuationSeparator" w:id="0">
    <w:p w14:paraId="0DACA25D" w14:textId="77777777" w:rsidR="00CE31ED" w:rsidRDefault="00CE31ED" w:rsidP="00724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0CDC5" w14:textId="77777777" w:rsidR="00CE31ED" w:rsidRDefault="00CE31ED" w:rsidP="00724B85">
      <w:r>
        <w:separator/>
      </w:r>
    </w:p>
  </w:footnote>
  <w:footnote w:type="continuationSeparator" w:id="0">
    <w:p w14:paraId="1E52821D" w14:textId="77777777" w:rsidR="00CE31ED" w:rsidRDefault="00CE31ED" w:rsidP="00724B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B712" w14:textId="1B70672C" w:rsidR="008C0A9A" w:rsidRDefault="00AF0828" w:rsidP="00B21122">
    <w:pPr>
      <w:pStyle w:val="Title"/>
      <w:rPr>
        <w:rFonts w:asciiTheme="minorHAnsi" w:eastAsiaTheme="minorEastAsia" w:hAnsiTheme="minorHAnsi" w:cstheme="minorBidi"/>
        <w:noProof w:val="0"/>
        <w:color w:val="5A5A5A" w:themeColor="text1" w:themeTint="A5"/>
        <w:spacing w:val="15"/>
        <w:kern w:val="0"/>
        <w:sz w:val="20"/>
        <w:szCs w:val="20"/>
      </w:rPr>
    </w:pPr>
    <w:r w:rsidRPr="008C0A9A">
      <w:rPr>
        <w:b/>
        <w:bCs w:val="0"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44E7190" wp14:editId="2D3F1C50">
              <wp:simplePos x="0" y="0"/>
              <wp:positionH relativeFrom="page">
                <wp:posOffset>-225009</wp:posOffset>
              </wp:positionH>
              <wp:positionV relativeFrom="paragraph">
                <wp:posOffset>-457200</wp:posOffset>
              </wp:positionV>
              <wp:extent cx="8580120" cy="1216008"/>
              <wp:effectExtent l="0" t="0" r="0" b="3810"/>
              <wp:wrapNone/>
              <wp:docPr id="9" name="Flowchart: Document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580120" cy="1216008"/>
                      </a:xfrm>
                      <a:prstGeom prst="flowChartDocument">
                        <a:avLst/>
                      </a:prstGeom>
                      <a:solidFill>
                        <a:srgbClr val="B4CDED"/>
                      </a:solidFill>
                      <a:ln w="19050">
                        <a:noFill/>
                        <a:prstDash val="dash"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2E0ABF3" w14:textId="77921D61" w:rsidR="006228AC" w:rsidRDefault="006228AC" w:rsidP="00724B85"/>
                        <w:p w14:paraId="3E7DBD3E" w14:textId="77777777" w:rsidR="003C5B15" w:rsidRDefault="003C5B15" w:rsidP="00724B85"/>
                        <w:p w14:paraId="4649A545" w14:textId="77777777" w:rsidR="002F4A3D" w:rsidRDefault="002F4A3D" w:rsidP="002F4A3D"/>
                        <w:p w14:paraId="609F5486" w14:textId="77777777" w:rsidR="006228AC" w:rsidRDefault="006228AC" w:rsidP="00724B85"/>
                        <w:p w14:paraId="034BBDF0" w14:textId="77777777" w:rsidR="003C5B15" w:rsidRDefault="003C5B15" w:rsidP="00724B85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44E7190" id="_x0000_t114" coordsize="21600,21600" o:spt="114" path="m,20172v945,400,1887,628,2795,913c3587,21312,4342,21370,5060,21597v2037,,2567,-227,3095,-285c8722,21197,9325,20970,9855,20800v490,-228,945,-400,1472,-740c11817,19887,12347,19660,12875,19375v567,-228,1095,-513,1700,-740c15177,18462,15782,18122,16537,17950v718,-113,1398,-398,2228,-513c19635,17437,20577,17322,21597,17322l21597,,,xe">
              <v:stroke joinstyle="miter"/>
              <v:path o:connecttype="custom" o:connectlocs="10800,0;0,10800;10800,20400;21600,10800" textboxrect="0,0,21600,17322"/>
            </v:shapetype>
            <v:shape id="Flowchart: Document 9" o:spid="_x0000_s1031" type="#_x0000_t114" style="position:absolute;margin-left:-17.7pt;margin-top:-36pt;width:675.6pt;height:95.7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" fillcolor="#b4cded" stroked="f" strokeweight="1.5pt">
              <v:stroke dashstyle="dash"/>
              <v:textbox>
                <w:txbxContent>
                  <w:p w14:paraId="52E0ABF3" w14:textId="77921D61" w:rsidR="006228AC" w:rsidRDefault="006228AC" w:rsidP="00724B85"/>
                  <w:p w14:paraId="3E7DBD3E" w14:textId="77777777" w:rsidR="003C5B15" w:rsidRDefault="003C5B15" w:rsidP="00724B85"/>
                  <w:p w14:paraId="4649A545" w14:textId="77777777" w:rsidR="002F4A3D" w:rsidRDefault="002F4A3D" w:rsidP="002F4A3D"/>
                  <w:p w14:paraId="609F5486" w14:textId="77777777" w:rsidR="006228AC" w:rsidRDefault="006228AC" w:rsidP="00724B85"/>
                  <w:p w14:paraId="034BBDF0" w14:textId="77777777" w:rsidR="003C5B15" w:rsidRDefault="003C5B15" w:rsidP="00724B85"/>
                </w:txbxContent>
              </v:textbox>
              <w10:wrap anchorx="page"/>
            </v:shape>
          </w:pict>
        </mc:Fallback>
      </mc:AlternateContent>
    </w:r>
    <w:r w:rsidR="008C0A9A" w:rsidRPr="003F72B6">
      <w:rPr>
        <w:b/>
        <w:bCs w:val="0"/>
        <w:sz w:val="48"/>
        <w:szCs w:val="48"/>
      </w:rPr>
      <w:t>Anja Samsom</w:t>
    </w:r>
    <w:r w:rsidR="008C0A9A">
      <w:rPr>
        <w:b/>
        <w:bCs w:val="0"/>
        <w:sz w:val="48"/>
        <w:szCs w:val="48"/>
      </w:rPr>
      <w:t xml:space="preserve"> </w:t>
    </w:r>
    <w:r w:rsidR="008C0A9A" w:rsidRPr="005E1C9B">
      <w:rPr>
        <w:rFonts w:asciiTheme="minorHAnsi" w:eastAsiaTheme="minorEastAsia" w:hAnsiTheme="minorHAnsi" w:cstheme="minorBidi"/>
        <w:noProof w:val="0"/>
        <w:color w:val="5A5A5A" w:themeColor="text1" w:themeTint="A5"/>
        <w:spacing w:val="15"/>
        <w:kern w:val="0"/>
        <w:sz w:val="20"/>
        <w:szCs w:val="20"/>
      </w:rPr>
      <w:t>(she/her)</w:t>
    </w:r>
  </w:p>
  <w:p w14:paraId="53538507" w14:textId="77777777" w:rsidR="008C0A9A" w:rsidRPr="00B21122" w:rsidRDefault="008C0A9A" w:rsidP="008C0A9A">
    <w:pPr>
      <w:pStyle w:val="Header"/>
      <w:rPr>
        <w:noProof/>
        <w:color w:val="auto"/>
      </w:rPr>
    </w:pPr>
    <w:r w:rsidRPr="00B21122">
      <w:rPr>
        <w:rFonts w:asciiTheme="minorHAnsi" w:eastAsiaTheme="minorEastAsia" w:hAnsiTheme="minorHAnsi" w:cstheme="minorBidi"/>
        <w:b/>
        <w:bCs w:val="0"/>
        <w:color w:val="auto"/>
        <w:spacing w:val="15"/>
        <w:sz w:val="20"/>
        <w:szCs w:val="20"/>
      </w:rPr>
      <w:t>anjasamsom.me | linkedin.com/in/anja-samsom | github.com/AnjaSamsom</w:t>
    </w:r>
    <w:r w:rsidRPr="00B21122">
      <w:rPr>
        <w:noProof/>
        <w:color w:val="auto"/>
      </w:rPr>
      <w:t xml:space="preserve"> </w:t>
    </w:r>
  </w:p>
  <w:p w14:paraId="79F558E7" w14:textId="104E005B" w:rsidR="008C0A9A" w:rsidRPr="00B21122" w:rsidRDefault="008C0A9A" w:rsidP="008C0A9A">
    <w:pPr>
      <w:pStyle w:val="Subtitle"/>
      <w:rPr>
        <w:b/>
        <w:bCs w:val="0"/>
        <w:color w:val="auto"/>
        <w:sz w:val="20"/>
        <w:szCs w:val="20"/>
      </w:rPr>
    </w:pPr>
    <w:r w:rsidRPr="00B21122">
      <w:rPr>
        <w:b/>
        <w:bCs w:val="0"/>
        <w:color w:val="auto"/>
        <w:sz w:val="20"/>
        <w:szCs w:val="20"/>
      </w:rPr>
      <w:t>Burling</w:t>
    </w:r>
    <w:r w:rsidR="00AF0828" w:rsidRPr="00B21122">
      <w:rPr>
        <w:b/>
        <w:bCs w:val="0"/>
        <w:color w:val="auto"/>
        <w:sz w:val="20"/>
        <w:szCs w:val="20"/>
      </w:rPr>
      <w:t>to</w:t>
    </w:r>
    <w:r w:rsidRPr="00B21122">
      <w:rPr>
        <w:b/>
        <w:bCs w:val="0"/>
        <w:color w:val="auto"/>
        <w:sz w:val="20"/>
        <w:szCs w:val="20"/>
      </w:rPr>
      <w:t>n, VT | asamsom@uvm.edu | (802) 595 5892</w:t>
    </w:r>
  </w:p>
  <w:p w14:paraId="4DDD25C1" w14:textId="54608F87" w:rsidR="006228AC" w:rsidRDefault="006228AC" w:rsidP="008C0A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31FC"/>
    <w:multiLevelType w:val="hybridMultilevel"/>
    <w:tmpl w:val="1506DF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0F3EB3"/>
    <w:multiLevelType w:val="hybridMultilevel"/>
    <w:tmpl w:val="5D783684"/>
    <w:lvl w:ilvl="0" w:tplc="2000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2A66BD4"/>
    <w:multiLevelType w:val="hybridMultilevel"/>
    <w:tmpl w:val="C0981112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17A47"/>
    <w:multiLevelType w:val="hybridMultilevel"/>
    <w:tmpl w:val="75F4A1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DD58CC"/>
    <w:multiLevelType w:val="hybridMultilevel"/>
    <w:tmpl w:val="817E58B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049D7"/>
    <w:multiLevelType w:val="hybridMultilevel"/>
    <w:tmpl w:val="F50A1D5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84555C"/>
    <w:multiLevelType w:val="hybridMultilevel"/>
    <w:tmpl w:val="F9F0F340"/>
    <w:lvl w:ilvl="0" w:tplc="66E62672">
      <w:start w:val="1"/>
      <w:numFmt w:val="bullet"/>
      <w:lvlText w:val="•"/>
      <w:lvlJc w:val="left"/>
      <w:pPr>
        <w:ind w:left="7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33EEABBA">
      <w:start w:val="1"/>
      <w:numFmt w:val="bullet"/>
      <w:lvlText w:val="o"/>
      <w:lvlJc w:val="left"/>
      <w:pPr>
        <w:ind w:left="144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B082DC3C">
      <w:start w:val="1"/>
      <w:numFmt w:val="bullet"/>
      <w:lvlText w:val="▪"/>
      <w:lvlJc w:val="left"/>
      <w:pPr>
        <w:ind w:left="21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8C228476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3ABEF874">
      <w:start w:val="1"/>
      <w:numFmt w:val="bullet"/>
      <w:lvlText w:val="o"/>
      <w:lvlJc w:val="left"/>
      <w:pPr>
        <w:ind w:left="360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2FBA4EBC">
      <w:start w:val="1"/>
      <w:numFmt w:val="bullet"/>
      <w:lvlText w:val="▪"/>
      <w:lvlJc w:val="left"/>
      <w:pPr>
        <w:ind w:left="432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F8D6B54E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0BA0517C">
      <w:start w:val="1"/>
      <w:numFmt w:val="bullet"/>
      <w:lvlText w:val="o"/>
      <w:lvlJc w:val="left"/>
      <w:pPr>
        <w:ind w:left="576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7F5A40F0">
      <w:start w:val="1"/>
      <w:numFmt w:val="bullet"/>
      <w:lvlText w:val="▪"/>
      <w:lvlJc w:val="left"/>
      <w:pPr>
        <w:ind w:left="6480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7" w15:restartNumberingAfterBreak="0">
    <w:nsid w:val="36F91E72"/>
    <w:multiLevelType w:val="hybridMultilevel"/>
    <w:tmpl w:val="636C99D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A3619"/>
    <w:multiLevelType w:val="hybridMultilevel"/>
    <w:tmpl w:val="2804A4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A32ECB"/>
    <w:multiLevelType w:val="hybridMultilevel"/>
    <w:tmpl w:val="C010AB1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4108E"/>
    <w:multiLevelType w:val="hybridMultilevel"/>
    <w:tmpl w:val="A54254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F11FFA"/>
    <w:multiLevelType w:val="hybridMultilevel"/>
    <w:tmpl w:val="01FA2EF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2F5E8B"/>
    <w:multiLevelType w:val="hybridMultilevel"/>
    <w:tmpl w:val="93EC66E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152D42"/>
    <w:multiLevelType w:val="hybridMultilevel"/>
    <w:tmpl w:val="15ACCF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643FEF"/>
    <w:multiLevelType w:val="hybridMultilevel"/>
    <w:tmpl w:val="5A04AD42"/>
    <w:lvl w:ilvl="0" w:tplc="20000003">
      <w:start w:val="1"/>
      <w:numFmt w:val="bullet"/>
      <w:lvlText w:val="o"/>
      <w:lvlJc w:val="left"/>
      <w:pPr>
        <w:ind w:left="7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79515B84"/>
    <w:multiLevelType w:val="hybridMultilevel"/>
    <w:tmpl w:val="3B5CC0A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280C2E"/>
    <w:multiLevelType w:val="hybridMultilevel"/>
    <w:tmpl w:val="D6EC9C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5E7C94"/>
    <w:multiLevelType w:val="hybridMultilevel"/>
    <w:tmpl w:val="21EEF41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74305">
    <w:abstractNumId w:val="1"/>
  </w:num>
  <w:num w:numId="2" w16cid:durableId="1040056545">
    <w:abstractNumId w:val="6"/>
  </w:num>
  <w:num w:numId="3" w16cid:durableId="1958565771">
    <w:abstractNumId w:val="14"/>
  </w:num>
  <w:num w:numId="4" w16cid:durableId="1337614226">
    <w:abstractNumId w:val="2"/>
  </w:num>
  <w:num w:numId="5" w16cid:durableId="88816398">
    <w:abstractNumId w:val="10"/>
  </w:num>
  <w:num w:numId="6" w16cid:durableId="593781357">
    <w:abstractNumId w:val="9"/>
  </w:num>
  <w:num w:numId="7" w16cid:durableId="857505655">
    <w:abstractNumId w:val="11"/>
  </w:num>
  <w:num w:numId="8" w16cid:durableId="212810702">
    <w:abstractNumId w:val="17"/>
  </w:num>
  <w:num w:numId="9" w16cid:durableId="2005548596">
    <w:abstractNumId w:val="0"/>
  </w:num>
  <w:num w:numId="10" w16cid:durableId="483551670">
    <w:abstractNumId w:val="7"/>
  </w:num>
  <w:num w:numId="11" w16cid:durableId="754591006">
    <w:abstractNumId w:val="4"/>
  </w:num>
  <w:num w:numId="12" w16cid:durableId="246228169">
    <w:abstractNumId w:val="13"/>
  </w:num>
  <w:num w:numId="13" w16cid:durableId="1956134924">
    <w:abstractNumId w:val="12"/>
  </w:num>
  <w:num w:numId="14" w16cid:durableId="232470195">
    <w:abstractNumId w:val="8"/>
  </w:num>
  <w:num w:numId="15" w16cid:durableId="271324464">
    <w:abstractNumId w:val="16"/>
  </w:num>
  <w:num w:numId="16" w16cid:durableId="1094788729">
    <w:abstractNumId w:val="3"/>
  </w:num>
  <w:num w:numId="17" w16cid:durableId="1251813571">
    <w:abstractNumId w:val="15"/>
  </w:num>
  <w:num w:numId="18" w16cid:durableId="2951393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sTQ1M7YwMTM3MTRX0lEKTi0uzszPAykwrAUAwKTqcywAAAA="/>
  </w:docVars>
  <w:rsids>
    <w:rsidRoot w:val="00FF2B4D"/>
    <w:rsid w:val="00010496"/>
    <w:rsid w:val="000226E7"/>
    <w:rsid w:val="00033B95"/>
    <w:rsid w:val="00062F69"/>
    <w:rsid w:val="00066F01"/>
    <w:rsid w:val="00067886"/>
    <w:rsid w:val="00075D3B"/>
    <w:rsid w:val="0008048A"/>
    <w:rsid w:val="000822F8"/>
    <w:rsid w:val="00086A24"/>
    <w:rsid w:val="00091B8A"/>
    <w:rsid w:val="00094DE0"/>
    <w:rsid w:val="000A0E10"/>
    <w:rsid w:val="000B764F"/>
    <w:rsid w:val="000D25A8"/>
    <w:rsid w:val="001029F8"/>
    <w:rsid w:val="00112F1F"/>
    <w:rsid w:val="00113AB8"/>
    <w:rsid w:val="00123115"/>
    <w:rsid w:val="001305AC"/>
    <w:rsid w:val="001443EF"/>
    <w:rsid w:val="00155E7C"/>
    <w:rsid w:val="00156A09"/>
    <w:rsid w:val="00167192"/>
    <w:rsid w:val="00171445"/>
    <w:rsid w:val="0017507C"/>
    <w:rsid w:val="00176EA5"/>
    <w:rsid w:val="00181D9D"/>
    <w:rsid w:val="0019146A"/>
    <w:rsid w:val="00195A6C"/>
    <w:rsid w:val="001A6624"/>
    <w:rsid w:val="001B3602"/>
    <w:rsid w:val="001B7409"/>
    <w:rsid w:val="001C2CC0"/>
    <w:rsid w:val="001C4860"/>
    <w:rsid w:val="001C6C1C"/>
    <w:rsid w:val="001E3B13"/>
    <w:rsid w:val="00202F96"/>
    <w:rsid w:val="00207EA3"/>
    <w:rsid w:val="00237BFC"/>
    <w:rsid w:val="00240417"/>
    <w:rsid w:val="002560BA"/>
    <w:rsid w:val="00257FDF"/>
    <w:rsid w:val="002613E7"/>
    <w:rsid w:val="0026628A"/>
    <w:rsid w:val="002733FF"/>
    <w:rsid w:val="00280272"/>
    <w:rsid w:val="00280B27"/>
    <w:rsid w:val="002858B8"/>
    <w:rsid w:val="0028601D"/>
    <w:rsid w:val="0029525A"/>
    <w:rsid w:val="002955F7"/>
    <w:rsid w:val="002A6459"/>
    <w:rsid w:val="002A6F07"/>
    <w:rsid w:val="002C519E"/>
    <w:rsid w:val="002D78C4"/>
    <w:rsid w:val="002E1427"/>
    <w:rsid w:val="002E6C6C"/>
    <w:rsid w:val="002F4A3D"/>
    <w:rsid w:val="002F5CBB"/>
    <w:rsid w:val="0031130F"/>
    <w:rsid w:val="00313087"/>
    <w:rsid w:val="00317737"/>
    <w:rsid w:val="00320AB1"/>
    <w:rsid w:val="00334F76"/>
    <w:rsid w:val="003577F5"/>
    <w:rsid w:val="00374DB2"/>
    <w:rsid w:val="003810CB"/>
    <w:rsid w:val="003A1B62"/>
    <w:rsid w:val="003A2151"/>
    <w:rsid w:val="003A4C5D"/>
    <w:rsid w:val="003C5B15"/>
    <w:rsid w:val="003F571B"/>
    <w:rsid w:val="003F72B6"/>
    <w:rsid w:val="00420758"/>
    <w:rsid w:val="0043490E"/>
    <w:rsid w:val="004502E5"/>
    <w:rsid w:val="004563FE"/>
    <w:rsid w:val="0047292E"/>
    <w:rsid w:val="00491C3B"/>
    <w:rsid w:val="004A401B"/>
    <w:rsid w:val="004B6EC9"/>
    <w:rsid w:val="004C0D56"/>
    <w:rsid w:val="004C72DA"/>
    <w:rsid w:val="004D18C3"/>
    <w:rsid w:val="004E07DC"/>
    <w:rsid w:val="004E15A8"/>
    <w:rsid w:val="004E20B6"/>
    <w:rsid w:val="004E2D24"/>
    <w:rsid w:val="004F4DAD"/>
    <w:rsid w:val="00506236"/>
    <w:rsid w:val="005172F0"/>
    <w:rsid w:val="00525971"/>
    <w:rsid w:val="00530664"/>
    <w:rsid w:val="005428D2"/>
    <w:rsid w:val="0056366F"/>
    <w:rsid w:val="00570C74"/>
    <w:rsid w:val="005764C1"/>
    <w:rsid w:val="00581CAE"/>
    <w:rsid w:val="00586070"/>
    <w:rsid w:val="00590893"/>
    <w:rsid w:val="00590EC7"/>
    <w:rsid w:val="005A1DA6"/>
    <w:rsid w:val="005C0A64"/>
    <w:rsid w:val="005C2680"/>
    <w:rsid w:val="005C3D49"/>
    <w:rsid w:val="005C5288"/>
    <w:rsid w:val="005C5DEE"/>
    <w:rsid w:val="005E1C9B"/>
    <w:rsid w:val="005E3609"/>
    <w:rsid w:val="00603364"/>
    <w:rsid w:val="00606964"/>
    <w:rsid w:val="006138C2"/>
    <w:rsid w:val="00621C95"/>
    <w:rsid w:val="006228AC"/>
    <w:rsid w:val="006264DD"/>
    <w:rsid w:val="00631DD3"/>
    <w:rsid w:val="0063256E"/>
    <w:rsid w:val="00644C83"/>
    <w:rsid w:val="00675A6B"/>
    <w:rsid w:val="0069382A"/>
    <w:rsid w:val="006A0836"/>
    <w:rsid w:val="006B2690"/>
    <w:rsid w:val="006C3089"/>
    <w:rsid w:val="006E24A8"/>
    <w:rsid w:val="006E5AC1"/>
    <w:rsid w:val="006F6AFB"/>
    <w:rsid w:val="006F6EEC"/>
    <w:rsid w:val="00700877"/>
    <w:rsid w:val="007134BC"/>
    <w:rsid w:val="00723EC3"/>
    <w:rsid w:val="00724B85"/>
    <w:rsid w:val="0073477C"/>
    <w:rsid w:val="00741144"/>
    <w:rsid w:val="00767E63"/>
    <w:rsid w:val="00772EC9"/>
    <w:rsid w:val="007763CA"/>
    <w:rsid w:val="00792330"/>
    <w:rsid w:val="00793FCF"/>
    <w:rsid w:val="00795D66"/>
    <w:rsid w:val="007A3A51"/>
    <w:rsid w:val="007B78BC"/>
    <w:rsid w:val="007C2B8E"/>
    <w:rsid w:val="007C6329"/>
    <w:rsid w:val="007D1C0D"/>
    <w:rsid w:val="007D6154"/>
    <w:rsid w:val="007E0192"/>
    <w:rsid w:val="008051C7"/>
    <w:rsid w:val="008376A0"/>
    <w:rsid w:val="00853C5B"/>
    <w:rsid w:val="00853E5C"/>
    <w:rsid w:val="00864B3C"/>
    <w:rsid w:val="008650BE"/>
    <w:rsid w:val="008746A0"/>
    <w:rsid w:val="0088448F"/>
    <w:rsid w:val="008A3E27"/>
    <w:rsid w:val="008A6F34"/>
    <w:rsid w:val="008C0A9A"/>
    <w:rsid w:val="008D6BBF"/>
    <w:rsid w:val="008E0539"/>
    <w:rsid w:val="008E5243"/>
    <w:rsid w:val="00923482"/>
    <w:rsid w:val="00926C98"/>
    <w:rsid w:val="00936428"/>
    <w:rsid w:val="00945DD4"/>
    <w:rsid w:val="009473A0"/>
    <w:rsid w:val="00953FFB"/>
    <w:rsid w:val="009832BA"/>
    <w:rsid w:val="0098356A"/>
    <w:rsid w:val="00991D0D"/>
    <w:rsid w:val="00996DB7"/>
    <w:rsid w:val="009A3416"/>
    <w:rsid w:val="009C073E"/>
    <w:rsid w:val="009C10DA"/>
    <w:rsid w:val="009C3A70"/>
    <w:rsid w:val="009C777D"/>
    <w:rsid w:val="009D1993"/>
    <w:rsid w:val="009D1DE4"/>
    <w:rsid w:val="009E03EE"/>
    <w:rsid w:val="009F453D"/>
    <w:rsid w:val="00A23D35"/>
    <w:rsid w:val="00A31325"/>
    <w:rsid w:val="00A333CC"/>
    <w:rsid w:val="00A57B28"/>
    <w:rsid w:val="00A71726"/>
    <w:rsid w:val="00A73A64"/>
    <w:rsid w:val="00A85DC4"/>
    <w:rsid w:val="00A910F5"/>
    <w:rsid w:val="00AA1604"/>
    <w:rsid w:val="00AA4C1C"/>
    <w:rsid w:val="00AA5DD0"/>
    <w:rsid w:val="00AA6E36"/>
    <w:rsid w:val="00AB140F"/>
    <w:rsid w:val="00AB2645"/>
    <w:rsid w:val="00AB52E8"/>
    <w:rsid w:val="00AC5164"/>
    <w:rsid w:val="00AC7E63"/>
    <w:rsid w:val="00AF0828"/>
    <w:rsid w:val="00AF6F50"/>
    <w:rsid w:val="00B1112D"/>
    <w:rsid w:val="00B139E2"/>
    <w:rsid w:val="00B21122"/>
    <w:rsid w:val="00B272D1"/>
    <w:rsid w:val="00B34A07"/>
    <w:rsid w:val="00B4754F"/>
    <w:rsid w:val="00B51450"/>
    <w:rsid w:val="00B56113"/>
    <w:rsid w:val="00B627C6"/>
    <w:rsid w:val="00B7052B"/>
    <w:rsid w:val="00B71A59"/>
    <w:rsid w:val="00B85489"/>
    <w:rsid w:val="00B85FBB"/>
    <w:rsid w:val="00BA03BA"/>
    <w:rsid w:val="00BB7EC9"/>
    <w:rsid w:val="00BD5C9E"/>
    <w:rsid w:val="00BD64D7"/>
    <w:rsid w:val="00BE0047"/>
    <w:rsid w:val="00BE09D6"/>
    <w:rsid w:val="00BE0A68"/>
    <w:rsid w:val="00BF0CCD"/>
    <w:rsid w:val="00BF6C57"/>
    <w:rsid w:val="00C05B83"/>
    <w:rsid w:val="00C10213"/>
    <w:rsid w:val="00C34A8D"/>
    <w:rsid w:val="00C44FC8"/>
    <w:rsid w:val="00C6334A"/>
    <w:rsid w:val="00C7596A"/>
    <w:rsid w:val="00C77D79"/>
    <w:rsid w:val="00C84BC6"/>
    <w:rsid w:val="00C92384"/>
    <w:rsid w:val="00CA270E"/>
    <w:rsid w:val="00CA3637"/>
    <w:rsid w:val="00CA6702"/>
    <w:rsid w:val="00CA7D32"/>
    <w:rsid w:val="00CC4DE4"/>
    <w:rsid w:val="00CC793B"/>
    <w:rsid w:val="00CD5799"/>
    <w:rsid w:val="00CE2D92"/>
    <w:rsid w:val="00CE31ED"/>
    <w:rsid w:val="00CE4D9E"/>
    <w:rsid w:val="00D06752"/>
    <w:rsid w:val="00D274E4"/>
    <w:rsid w:val="00D33042"/>
    <w:rsid w:val="00D3369B"/>
    <w:rsid w:val="00D47153"/>
    <w:rsid w:val="00D52AE3"/>
    <w:rsid w:val="00D52B6F"/>
    <w:rsid w:val="00D67A7F"/>
    <w:rsid w:val="00D7083E"/>
    <w:rsid w:val="00DB5433"/>
    <w:rsid w:val="00DB5FE4"/>
    <w:rsid w:val="00DF4B4A"/>
    <w:rsid w:val="00E025E3"/>
    <w:rsid w:val="00E053FA"/>
    <w:rsid w:val="00E16356"/>
    <w:rsid w:val="00E1733C"/>
    <w:rsid w:val="00E306A9"/>
    <w:rsid w:val="00E36C3E"/>
    <w:rsid w:val="00E433DC"/>
    <w:rsid w:val="00E458E4"/>
    <w:rsid w:val="00E54A6B"/>
    <w:rsid w:val="00E57B4E"/>
    <w:rsid w:val="00E66044"/>
    <w:rsid w:val="00EA3DB1"/>
    <w:rsid w:val="00EA6504"/>
    <w:rsid w:val="00EB4470"/>
    <w:rsid w:val="00EB4C84"/>
    <w:rsid w:val="00EB4FAD"/>
    <w:rsid w:val="00EC1829"/>
    <w:rsid w:val="00EC325B"/>
    <w:rsid w:val="00EF00D7"/>
    <w:rsid w:val="00EF04A9"/>
    <w:rsid w:val="00EF6A9D"/>
    <w:rsid w:val="00F11D53"/>
    <w:rsid w:val="00F120D7"/>
    <w:rsid w:val="00F22A46"/>
    <w:rsid w:val="00F25716"/>
    <w:rsid w:val="00F45D8D"/>
    <w:rsid w:val="00F53123"/>
    <w:rsid w:val="00F63C26"/>
    <w:rsid w:val="00FA0D30"/>
    <w:rsid w:val="00FA3B37"/>
    <w:rsid w:val="00FB4426"/>
    <w:rsid w:val="00FC1EFB"/>
    <w:rsid w:val="00FC316B"/>
    <w:rsid w:val="00FC3CC9"/>
    <w:rsid w:val="00FD7372"/>
    <w:rsid w:val="00FF2B4D"/>
    <w:rsid w:val="00FF576C"/>
    <w:rsid w:val="00FF6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V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65AC53"/>
  <w15:chartTrackingRefBased/>
  <w15:docId w15:val="{5D289E31-D957-4AB4-9BC5-4CC231E74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V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B4E"/>
    <w:pPr>
      <w:spacing w:after="0" w:line="240" w:lineRule="auto"/>
    </w:pPr>
    <w:rPr>
      <w:rFonts w:asciiTheme="majorHAnsi" w:eastAsia="Times New Roman" w:hAnsiTheme="majorHAnsi" w:cstheme="majorHAnsi"/>
      <w:bCs/>
      <w:color w:val="000000"/>
      <w:lang w:val="en-US" w:eastAsia="en-V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6C6C"/>
    <w:pPr>
      <w:keepNext/>
      <w:keepLines/>
      <w:pBdr>
        <w:bottom w:val="single" w:sz="4" w:space="1" w:color="auto"/>
      </w:pBdr>
      <w:spacing w:before="100"/>
      <w:outlineLvl w:val="0"/>
    </w:pPr>
    <w:rPr>
      <w:rFonts w:eastAsiaTheme="majorEastAsia" w:cstheme="majorBidi"/>
      <w:b/>
      <w:bCs w:val="0"/>
      <w:color w:val="34496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3609"/>
    <w:pPr>
      <w:outlineLvl w:val="1"/>
    </w:pPr>
    <w:rPr>
      <w:b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2B4D"/>
    <w:pPr>
      <w:spacing w:after="0" w:line="240" w:lineRule="auto"/>
    </w:pPr>
    <w:rPr>
      <w:rFonts w:ascii="Times New Roman" w:eastAsia="Times New Roman" w:hAnsi="Times New Roman" w:cs="Times New Roman"/>
      <w:bCs/>
      <w:color w:val="000000"/>
      <w:sz w:val="24"/>
      <w:lang w:val="en-US" w:eastAsia="en-VI"/>
    </w:rPr>
  </w:style>
  <w:style w:type="table" w:customStyle="1" w:styleId="TableGrid">
    <w:name w:val="TableGrid"/>
    <w:rsid w:val="00FF2B4D"/>
    <w:pPr>
      <w:spacing w:after="0" w:line="240" w:lineRule="auto"/>
    </w:pPr>
    <w:rPr>
      <w:rFonts w:ascii="Calibri" w:eastAsia="Times New Roman" w:hAnsi="Calibri" w:cs="Times New Roman"/>
      <w:lang w:eastAsia="en-VI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FF2B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28A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228AC"/>
    <w:rPr>
      <w:rFonts w:ascii="Times New Roman" w:eastAsia="Times New Roman" w:hAnsi="Times New Roman" w:cs="Times New Roman"/>
      <w:bCs/>
      <w:color w:val="000000"/>
      <w:sz w:val="24"/>
      <w:lang w:val="en-US" w:eastAsia="en-VI"/>
    </w:rPr>
  </w:style>
  <w:style w:type="paragraph" w:styleId="Footer">
    <w:name w:val="footer"/>
    <w:basedOn w:val="Normal"/>
    <w:link w:val="FooterChar"/>
    <w:uiPriority w:val="99"/>
    <w:unhideWhenUsed/>
    <w:rsid w:val="006228A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228AC"/>
    <w:rPr>
      <w:rFonts w:ascii="Times New Roman" w:eastAsia="Times New Roman" w:hAnsi="Times New Roman" w:cs="Times New Roman"/>
      <w:bCs/>
      <w:color w:val="000000"/>
      <w:sz w:val="24"/>
      <w:lang w:val="en-US" w:eastAsia="en-VI"/>
    </w:rPr>
  </w:style>
  <w:style w:type="character" w:customStyle="1" w:styleId="Heading2Char">
    <w:name w:val="Heading 2 Char"/>
    <w:basedOn w:val="DefaultParagraphFont"/>
    <w:link w:val="Heading2"/>
    <w:uiPriority w:val="9"/>
    <w:rsid w:val="005E3609"/>
    <w:rPr>
      <w:rFonts w:asciiTheme="majorHAnsi" w:eastAsia="Times New Roman" w:hAnsiTheme="majorHAnsi" w:cstheme="majorHAnsi"/>
      <w:b/>
      <w:bCs/>
      <w:sz w:val="24"/>
      <w:szCs w:val="24"/>
      <w:lang w:val="en-US" w:eastAsia="en-VI"/>
    </w:rPr>
  </w:style>
  <w:style w:type="character" w:customStyle="1" w:styleId="Heading1Char">
    <w:name w:val="Heading 1 Char"/>
    <w:basedOn w:val="DefaultParagraphFont"/>
    <w:link w:val="Heading1"/>
    <w:uiPriority w:val="9"/>
    <w:rsid w:val="002E6C6C"/>
    <w:rPr>
      <w:rFonts w:asciiTheme="majorHAnsi" w:eastAsiaTheme="majorEastAsia" w:hAnsiTheme="majorHAnsi" w:cstheme="majorBidi"/>
      <w:b/>
      <w:color w:val="344966"/>
      <w:sz w:val="32"/>
      <w:szCs w:val="32"/>
      <w:lang w:val="en-US" w:eastAsia="en-VI"/>
    </w:rPr>
  </w:style>
  <w:style w:type="paragraph" w:styleId="Title">
    <w:name w:val="Title"/>
    <w:basedOn w:val="Normal"/>
    <w:next w:val="Normal"/>
    <w:link w:val="TitleChar"/>
    <w:uiPriority w:val="10"/>
    <w:qFormat/>
    <w:rsid w:val="003C5B15"/>
    <w:pPr>
      <w:contextualSpacing/>
    </w:pPr>
    <w:rPr>
      <w:rFonts w:eastAsiaTheme="majorEastAsia" w:cstheme="majorBidi"/>
      <w:noProof/>
      <w:color w:val="auto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C5B15"/>
    <w:rPr>
      <w:rFonts w:ascii="Georgia" w:eastAsiaTheme="majorEastAsia" w:hAnsi="Georgia" w:cstheme="majorBidi"/>
      <w:bCs/>
      <w:noProof/>
      <w:spacing w:val="-10"/>
      <w:kern w:val="28"/>
      <w:sz w:val="52"/>
      <w:szCs w:val="52"/>
      <w:lang w:val="en-US" w:eastAsia="en-VI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5B1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C5B15"/>
    <w:rPr>
      <w:rFonts w:eastAsiaTheme="minorEastAsia"/>
      <w:bCs/>
      <w:color w:val="5A5A5A" w:themeColor="text1" w:themeTint="A5"/>
      <w:spacing w:val="15"/>
      <w:lang w:val="en-US" w:eastAsia="en-VI"/>
    </w:rPr>
  </w:style>
  <w:style w:type="character" w:styleId="Hyperlink">
    <w:name w:val="Hyperlink"/>
    <w:basedOn w:val="DefaultParagraphFont"/>
    <w:uiPriority w:val="99"/>
    <w:unhideWhenUsed/>
    <w:rsid w:val="00EF6A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6A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 Samsom</dc:creator>
  <cp:keywords/>
  <dc:description/>
  <cp:lastModifiedBy>Anja Samsom (she/her)</cp:lastModifiedBy>
  <cp:revision>135</cp:revision>
  <cp:lastPrinted>2023-08-08T02:41:00Z</cp:lastPrinted>
  <dcterms:created xsi:type="dcterms:W3CDTF">2023-07-25T16:59:00Z</dcterms:created>
  <dcterms:modified xsi:type="dcterms:W3CDTF">2023-08-08T02:43:00Z</dcterms:modified>
</cp:coreProperties>
</file>